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E06112" w14:textId="77777777" w:rsidR="00F27A8F" w:rsidRPr="001E7A67" w:rsidRDefault="00AC5EFE">
      <w:pPr>
        <w:rPr>
          <w:rFonts w:ascii="Arial" w:hAnsi="Arial" w:cs="Arial"/>
          <w:sz w:val="6"/>
        </w:rPr>
      </w:pPr>
      <w:r w:rsidRPr="001E7A67">
        <w:rPr>
          <w:noProof/>
          <w:lang w:val="en-MY" w:eastAsia="zh-CN"/>
        </w:rPr>
        <w:drawing>
          <wp:anchor distT="0" distB="0" distL="114300" distR="114300" simplePos="0" relativeHeight="251685376" behindDoc="1" locked="0" layoutInCell="1" allowOverlap="1" wp14:anchorId="4654D58F" wp14:editId="3F91AC4F">
            <wp:simplePos x="0" y="0"/>
            <wp:positionH relativeFrom="margin">
              <wp:align>left</wp:align>
            </wp:positionH>
            <wp:positionV relativeFrom="paragraph">
              <wp:posOffset>3175</wp:posOffset>
            </wp:positionV>
            <wp:extent cx="1998980" cy="989330"/>
            <wp:effectExtent l="0" t="0" r="127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98980" cy="989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4FD70F" w14:textId="3FA160E8" w:rsidR="00AC5EFE" w:rsidRPr="00F36890" w:rsidRDefault="00F36890" w:rsidP="00F36890">
      <w:pPr>
        <w:rPr>
          <w:rFonts w:ascii="inherit" w:hAnsi="inherit"/>
          <w:b/>
          <w:i/>
          <w:color w:val="2196F3"/>
          <w:sz w:val="36"/>
          <w:szCs w:val="36"/>
          <w:bdr w:val="none" w:sz="0" w:space="0" w:color="auto" w:frame="1"/>
          <w:lang w:val="en-GB"/>
        </w:rPr>
      </w:pPr>
      <w:r w:rsidRPr="00F36890"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 xml:space="preserve">Nomination form for the IDMP and IUPAP </w:t>
      </w:r>
      <w:r w:rsidR="00A27B6D"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>Early Career Scientist</w:t>
      </w:r>
      <w:r w:rsidRPr="00F36890"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 xml:space="preserve"> </w:t>
      </w:r>
      <w:r w:rsidR="00A27B6D"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>Prize in Medical Physics</w:t>
      </w:r>
      <w:r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>, IOMP</w:t>
      </w:r>
      <w:r w:rsidR="00AB73C4"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 xml:space="preserve"> 202</w:t>
      </w:r>
      <w:r w:rsidR="00A502BB"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>5</w:t>
      </w:r>
    </w:p>
    <w:p w14:paraId="43FA3C9B" w14:textId="77777777" w:rsidR="00AC5EFE" w:rsidRPr="001E7A67" w:rsidRDefault="00AC5EFE">
      <w:pPr>
        <w:rPr>
          <w:rFonts w:ascii="Arial" w:hAnsi="Arial" w:cs="Arial"/>
          <w:sz w:val="6"/>
        </w:rPr>
      </w:pPr>
    </w:p>
    <w:p w14:paraId="71F3DE32" w14:textId="77777777" w:rsidR="00AC5EFE" w:rsidRPr="001E7A67" w:rsidRDefault="00AC5EFE">
      <w:pPr>
        <w:rPr>
          <w:rFonts w:ascii="Arial" w:hAnsi="Arial" w:cs="Arial"/>
          <w:sz w:val="6"/>
        </w:rPr>
      </w:pPr>
    </w:p>
    <w:p w14:paraId="33A026D7" w14:textId="77777777" w:rsidR="00AC5EFE" w:rsidRPr="001E7A67" w:rsidRDefault="00AC5EFE">
      <w:pPr>
        <w:rPr>
          <w:rFonts w:ascii="Arial" w:hAnsi="Arial" w:cs="Arial"/>
          <w:sz w:val="6"/>
        </w:rPr>
      </w:pPr>
    </w:p>
    <w:p w14:paraId="21FED78E" w14:textId="77777777" w:rsidR="00AC5EFE" w:rsidRPr="001E7A67" w:rsidRDefault="00AC5EFE">
      <w:pPr>
        <w:rPr>
          <w:rFonts w:ascii="Arial" w:hAnsi="Arial" w:cs="Arial"/>
          <w:sz w:val="6"/>
        </w:rPr>
      </w:pPr>
    </w:p>
    <w:p w14:paraId="48A02712" w14:textId="77777777" w:rsidR="00AC5EFE" w:rsidRPr="001E7A67" w:rsidRDefault="00AC5EFE" w:rsidP="00286CB1">
      <w:pPr>
        <w:ind w:left="-180"/>
        <w:rPr>
          <w:rFonts w:ascii="Arial" w:hAnsi="Arial" w:cs="Arial"/>
          <w:sz w:val="6"/>
        </w:rPr>
      </w:pPr>
    </w:p>
    <w:tbl>
      <w:tblPr>
        <w:tblW w:w="10008" w:type="dxa"/>
        <w:tblInd w:w="2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87"/>
        <w:gridCol w:w="5621"/>
      </w:tblGrid>
      <w:tr w:rsidR="00F27A8F" w:rsidRPr="001E7A67" w14:paraId="5CCA2235" w14:textId="77777777" w:rsidTr="007E4248">
        <w:trPr>
          <w:trHeight w:val="378"/>
        </w:trPr>
        <w:tc>
          <w:tcPr>
            <w:tcW w:w="10008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4307B821" w14:textId="77777777" w:rsidR="007E4248" w:rsidRPr="001E7A67" w:rsidRDefault="007E4248" w:rsidP="00463775">
            <w:pPr>
              <w:spacing w:before="60" w:after="60"/>
              <w:ind w:left="-43" w:hanging="90"/>
              <w:rPr>
                <w:rFonts w:ascii="Arial" w:hAnsi="Arial" w:cs="Arial"/>
                <w:sz w:val="20"/>
              </w:rPr>
            </w:pPr>
          </w:p>
          <w:p w14:paraId="1A2F949F" w14:textId="461B804C" w:rsidR="007E4248" w:rsidRPr="001E7A67" w:rsidRDefault="007E4248" w:rsidP="00463775">
            <w:pPr>
              <w:spacing w:before="60" w:after="60"/>
              <w:ind w:left="-43" w:hanging="9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E7A6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Please select </w:t>
            </w:r>
            <w:r w:rsidR="00ED56CB" w:rsidRPr="001E7A67">
              <w:rPr>
                <w:rFonts w:ascii="Arial" w:hAnsi="Arial" w:cs="Arial"/>
                <w:b/>
                <w:bCs/>
                <w:sz w:val="28"/>
                <w:szCs w:val="28"/>
              </w:rPr>
              <w:t>the award</w:t>
            </w:r>
            <w:r w:rsidR="00AB73C4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D13759">
              <w:rPr>
                <w:rFonts w:ascii="Arial" w:hAnsi="Arial" w:cs="Arial"/>
                <w:b/>
                <w:bCs/>
                <w:sz w:val="28"/>
                <w:szCs w:val="28"/>
              </w:rPr>
              <w:t>202</w:t>
            </w:r>
            <w:r w:rsidR="00A502BB">
              <w:rPr>
                <w:rFonts w:ascii="Arial" w:hAnsi="Arial" w:cs="Arial"/>
                <w:b/>
                <w:bCs/>
                <w:sz w:val="28"/>
                <w:szCs w:val="28"/>
              </w:rPr>
              <w:t>5</w:t>
            </w:r>
          </w:p>
          <w:p w14:paraId="2E6547F1" w14:textId="77777777" w:rsidR="00B67261" w:rsidRPr="001E7A67" w:rsidRDefault="00286CB1" w:rsidP="00463775">
            <w:pPr>
              <w:spacing w:before="60" w:after="60"/>
              <w:ind w:left="-43" w:hanging="90"/>
              <w:rPr>
                <w:rFonts w:ascii="Arial" w:hAnsi="Arial" w:cs="Arial"/>
                <w:szCs w:val="24"/>
              </w:rPr>
            </w:pPr>
            <w:r w:rsidRPr="001E7A67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="00F6008A">
              <w:rPr>
                <w:rFonts w:ascii="Arial" w:hAnsi="Arial" w:cs="Arial"/>
              </w:rPr>
              <w:t xml:space="preserve"> </w:t>
            </w:r>
            <w:r w:rsidR="007E4248" w:rsidRPr="001E7A67">
              <w:rPr>
                <w:rFonts w:ascii="Arial" w:hAnsi="Arial" w:cs="Arial"/>
                <w:b/>
                <w:bCs/>
                <w:szCs w:val="24"/>
              </w:rPr>
              <w:t>IDMP International Day of Medical Physics Award</w:t>
            </w:r>
            <w:r w:rsidR="007E4248" w:rsidRPr="001E7A67">
              <w:rPr>
                <w:rFonts w:ascii="Arial" w:hAnsi="Arial" w:cs="Arial"/>
                <w:szCs w:val="24"/>
              </w:rPr>
              <w:t xml:space="preserve">                      </w:t>
            </w:r>
          </w:p>
          <w:p w14:paraId="7E85BA85" w14:textId="6768319C" w:rsidR="007E4248" w:rsidRPr="001E7A67" w:rsidRDefault="00286CB1" w:rsidP="00463775">
            <w:pPr>
              <w:spacing w:before="60" w:after="60"/>
              <w:ind w:left="-43" w:hanging="90"/>
              <w:rPr>
                <w:rFonts w:ascii="Arial" w:hAnsi="Arial" w:cs="Arial"/>
                <w:szCs w:val="24"/>
              </w:rPr>
            </w:pPr>
            <w:r w:rsidRPr="001E7A67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="005319A5" w:rsidRPr="001E7A67">
              <w:rPr>
                <w:rFonts w:ascii="Arial" w:hAnsi="Arial" w:cs="Arial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  <w:szCs w:val="24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  <w:szCs w:val="24"/>
              </w:rPr>
            </w:r>
            <w:r w:rsidR="005319A5" w:rsidRPr="001E7A67">
              <w:rPr>
                <w:rFonts w:ascii="Arial" w:hAnsi="Arial" w:cs="Arial"/>
                <w:szCs w:val="24"/>
              </w:rPr>
              <w:fldChar w:fldCharType="separate"/>
            </w:r>
            <w:r w:rsidR="005319A5" w:rsidRPr="001E7A67">
              <w:rPr>
                <w:rFonts w:ascii="Arial" w:hAnsi="Arial" w:cs="Arial"/>
                <w:szCs w:val="24"/>
              </w:rPr>
              <w:fldChar w:fldCharType="end"/>
            </w:r>
            <w:r w:rsidRPr="001E7A67">
              <w:rPr>
                <w:rFonts w:ascii="Arial" w:hAnsi="Arial" w:cs="Arial"/>
                <w:szCs w:val="24"/>
              </w:rPr>
              <w:t xml:space="preserve">   </w:t>
            </w:r>
            <w:r w:rsidR="007E4248" w:rsidRPr="001E7A67">
              <w:rPr>
                <w:rFonts w:ascii="Arial" w:hAnsi="Arial" w:cs="Arial"/>
                <w:b/>
                <w:bCs/>
                <w:szCs w:val="24"/>
              </w:rPr>
              <w:t xml:space="preserve">IUPAP </w:t>
            </w:r>
            <w:r w:rsidR="00A27B6D" w:rsidRPr="00A27B6D">
              <w:rPr>
                <w:rFonts w:ascii="Arial" w:hAnsi="Arial" w:cs="Arial"/>
                <w:b/>
                <w:bCs/>
                <w:szCs w:val="24"/>
              </w:rPr>
              <w:t>Early Career Scientist</w:t>
            </w:r>
            <w:r w:rsidR="00A27B6D">
              <w:rPr>
                <w:rFonts w:ascii="Arial" w:hAnsi="Arial" w:cs="Arial"/>
                <w:b/>
                <w:bCs/>
                <w:szCs w:val="24"/>
              </w:rPr>
              <w:t xml:space="preserve"> Prize in Medical Physics</w:t>
            </w:r>
            <w:r w:rsidR="007E4248" w:rsidRPr="001E7A67">
              <w:rPr>
                <w:rFonts w:ascii="Arial" w:hAnsi="Arial" w:cs="Arial"/>
                <w:szCs w:val="24"/>
              </w:rPr>
              <w:t xml:space="preserve"> </w:t>
            </w:r>
          </w:p>
          <w:p w14:paraId="6B517594" w14:textId="77777777" w:rsidR="007E4248" w:rsidRPr="001E7A67" w:rsidRDefault="007E4248" w:rsidP="00463775">
            <w:pPr>
              <w:spacing w:before="60" w:after="60"/>
              <w:ind w:left="-43" w:hanging="90"/>
              <w:rPr>
                <w:rFonts w:ascii="Arial" w:hAnsi="Arial" w:cs="Arial"/>
                <w:b/>
                <w:bCs/>
                <w:szCs w:val="24"/>
              </w:rPr>
            </w:pPr>
          </w:p>
          <w:p w14:paraId="2F1892F2" w14:textId="77777777" w:rsidR="00463775" w:rsidRPr="001E7A67" w:rsidRDefault="00463775" w:rsidP="00463775">
            <w:pPr>
              <w:spacing w:before="60" w:after="60"/>
              <w:ind w:left="-43" w:hanging="90"/>
              <w:rPr>
                <w:rFonts w:ascii="Arial" w:hAnsi="Arial" w:cs="Arial"/>
                <w:b/>
                <w:bCs/>
              </w:rPr>
            </w:pPr>
            <w:r w:rsidRPr="001E7A67">
              <w:rPr>
                <w:rFonts w:ascii="Arial" w:hAnsi="Arial" w:cs="Arial"/>
                <w:b/>
                <w:bCs/>
              </w:rPr>
              <w:t>PERSONAL &amp; CONTACT INFORMATION</w:t>
            </w:r>
          </w:p>
        </w:tc>
      </w:tr>
      <w:tr w:rsidR="00F27A8F" w:rsidRPr="001E7A67" w14:paraId="71329B5D" w14:textId="77777777" w:rsidTr="00B67261">
        <w:trPr>
          <w:trHeight w:val="674"/>
        </w:trPr>
        <w:tc>
          <w:tcPr>
            <w:tcW w:w="4387" w:type="dxa"/>
            <w:tcBorders>
              <w:top w:val="single" w:sz="18" w:space="0" w:color="auto"/>
              <w:bottom w:val="single" w:sz="8" w:space="0" w:color="auto"/>
            </w:tcBorders>
            <w:shd w:val="pct20" w:color="auto" w:fill="auto"/>
          </w:tcPr>
          <w:p w14:paraId="518F325B" w14:textId="77777777" w:rsidR="00F27A8F" w:rsidRPr="001E7A67" w:rsidRDefault="00F27A8F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 xml:space="preserve">Name of person being nominated: </w:t>
            </w:r>
          </w:p>
        </w:tc>
        <w:tc>
          <w:tcPr>
            <w:tcW w:w="5621" w:type="dxa"/>
            <w:tcBorders>
              <w:top w:val="single" w:sz="18" w:space="0" w:color="auto"/>
              <w:bottom w:val="single" w:sz="8" w:space="0" w:color="auto"/>
            </w:tcBorders>
          </w:tcPr>
          <w:p w14:paraId="7D8BA47F" w14:textId="77777777" w:rsidR="00F27A8F" w:rsidRPr="001E7A67" w:rsidRDefault="00F27A8F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7E4248" w:rsidRPr="001E7A67" w14:paraId="37B2E251" w14:textId="77777777" w:rsidTr="00B67261">
        <w:trPr>
          <w:trHeight w:val="674"/>
        </w:trPr>
        <w:tc>
          <w:tcPr>
            <w:tcW w:w="4387" w:type="dxa"/>
            <w:tcBorders>
              <w:top w:val="single" w:sz="18" w:space="0" w:color="auto"/>
              <w:bottom w:val="single" w:sz="8" w:space="0" w:color="auto"/>
            </w:tcBorders>
            <w:shd w:val="pct20" w:color="auto" w:fill="auto"/>
          </w:tcPr>
          <w:p w14:paraId="3D7F291C" w14:textId="77777777" w:rsidR="007E4248" w:rsidRPr="001E7A67" w:rsidRDefault="007E4248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Date of birth (</w:t>
            </w:r>
            <w:r w:rsidR="00ED56CB" w:rsidRPr="001E7A67">
              <w:rPr>
                <w:rFonts w:ascii="Arial" w:hAnsi="Arial" w:cs="Arial"/>
              </w:rPr>
              <w:t xml:space="preserve">for </w:t>
            </w:r>
            <w:r w:rsidRPr="001E7A67">
              <w:rPr>
                <w:rFonts w:ascii="Arial" w:hAnsi="Arial" w:cs="Arial"/>
              </w:rPr>
              <w:t>IUPAP award</w:t>
            </w:r>
            <w:r w:rsidR="00ED56CB" w:rsidRPr="001E7A67">
              <w:rPr>
                <w:rFonts w:ascii="Arial" w:hAnsi="Arial" w:cs="Arial"/>
              </w:rPr>
              <w:t xml:space="preserve"> only)</w:t>
            </w:r>
          </w:p>
        </w:tc>
        <w:tc>
          <w:tcPr>
            <w:tcW w:w="5621" w:type="dxa"/>
            <w:tcBorders>
              <w:top w:val="single" w:sz="18" w:space="0" w:color="auto"/>
              <w:bottom w:val="single" w:sz="8" w:space="0" w:color="auto"/>
            </w:tcBorders>
          </w:tcPr>
          <w:p w14:paraId="5258E76B" w14:textId="77777777" w:rsidR="007E4248" w:rsidRPr="001E7A67" w:rsidRDefault="00B67261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dd</w:t>
            </w:r>
            <w:r w:rsidR="007E4248" w:rsidRPr="001E7A67">
              <w:rPr>
                <w:rFonts w:ascii="Arial" w:hAnsi="Arial" w:cs="Arial"/>
              </w:rPr>
              <w:t>/mm/</w:t>
            </w:r>
            <w:proofErr w:type="spellStart"/>
            <w:r w:rsidR="00A64535">
              <w:rPr>
                <w:rFonts w:ascii="Arial" w:hAnsi="Arial" w:cs="Arial"/>
              </w:rPr>
              <w:t>yyyy</w:t>
            </w:r>
            <w:proofErr w:type="spellEnd"/>
          </w:p>
        </w:tc>
      </w:tr>
      <w:tr w:rsidR="00F27A8F" w:rsidRPr="001E7A67" w14:paraId="3D5D97EB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64A10D39" w14:textId="77777777" w:rsidR="00F27A8F" w:rsidRPr="001E7A67" w:rsidRDefault="00F27A8F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Title: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11852EB5" w14:textId="77777777" w:rsidR="00F27A8F" w:rsidRPr="001E7A67" w:rsidRDefault="00F27A8F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>Professor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Dr</w:t>
            </w:r>
            <w:r w:rsidRPr="001E7A67">
              <w:rPr>
                <w:rFonts w:ascii="Arial" w:hAnsi="Arial" w:cs="Arial"/>
              </w:rPr>
              <w:t xml:space="preserve"> </w:t>
            </w:r>
            <w:bookmarkStart w:id="0" w:name="Check1"/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bookmarkEnd w:id="0"/>
            <w:r w:rsidRPr="001E7A67">
              <w:rPr>
                <w:rFonts w:ascii="Arial" w:hAnsi="Arial" w:cs="Arial"/>
              </w:rPr>
              <w:t xml:space="preserve">  </w:t>
            </w:r>
            <w:proofErr w:type="spellStart"/>
            <w:r w:rsidRPr="001E7A67">
              <w:rPr>
                <w:rFonts w:ascii="Arial" w:hAnsi="Arial" w:cs="Arial"/>
                <w:sz w:val="20"/>
              </w:rPr>
              <w:t>Mr</w:t>
            </w:r>
            <w:proofErr w:type="spellEnd"/>
            <w:r w:rsidRPr="001E7A67">
              <w:rPr>
                <w:rFonts w:ascii="Arial" w:hAnsi="Arial" w:cs="Arial"/>
              </w:rPr>
              <w:t xml:space="preserve"> </w:t>
            </w:r>
            <w:bookmarkStart w:id="1" w:name="Check2"/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bookmarkEnd w:id="1"/>
            <w:r w:rsidRPr="001E7A67">
              <w:rPr>
                <w:rFonts w:ascii="Arial" w:hAnsi="Arial" w:cs="Arial"/>
              </w:rPr>
              <w:t xml:space="preserve"> </w:t>
            </w:r>
            <w:proofErr w:type="spellStart"/>
            <w:r w:rsidRPr="001E7A67">
              <w:rPr>
                <w:rFonts w:ascii="Arial" w:hAnsi="Arial" w:cs="Arial"/>
                <w:sz w:val="20"/>
              </w:rPr>
              <w:t>Mrs</w:t>
            </w:r>
            <w:proofErr w:type="spellEnd"/>
            <w:r w:rsidRPr="001E7A67">
              <w:rPr>
                <w:rFonts w:ascii="Arial" w:hAnsi="Arial" w:cs="Arial"/>
              </w:rPr>
              <w:t xml:space="preserve"> </w:t>
            </w:r>
            <w:bookmarkStart w:id="2" w:name="Check3"/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bookmarkEnd w:id="2"/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Miss</w:t>
            </w:r>
            <w:r w:rsidRPr="001E7A67">
              <w:rPr>
                <w:rFonts w:ascii="Arial" w:hAnsi="Arial" w:cs="Arial"/>
              </w:rPr>
              <w:t xml:space="preserve"> </w:t>
            </w:r>
            <w:bookmarkStart w:id="3" w:name="Check4"/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bookmarkEnd w:id="3"/>
            <w:r w:rsidRPr="001E7A67">
              <w:rPr>
                <w:rFonts w:ascii="Arial" w:hAnsi="Arial" w:cs="Arial"/>
              </w:rPr>
              <w:t xml:space="preserve"> </w:t>
            </w:r>
            <w:r w:rsidR="00416C58"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Other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</w:tc>
      </w:tr>
      <w:tr w:rsidR="00463775" w:rsidRPr="001E7A67" w14:paraId="02456980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4A99D4C2" w14:textId="77777777" w:rsidR="00463775" w:rsidRPr="001E7A67" w:rsidRDefault="00463775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 xml:space="preserve">Address: 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0A83EDC6" w14:textId="77777777" w:rsidR="00463775" w:rsidRPr="001E7A67" w:rsidRDefault="0046377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741704" w:rsidRPr="001E7A67" w14:paraId="34FF9449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3BECF931" w14:textId="77777777" w:rsidR="00741704" w:rsidRPr="001E7A67" w:rsidRDefault="00741704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Nationality</w:t>
            </w:r>
            <w:r w:rsidR="00066D35" w:rsidRPr="001E7A67">
              <w:rPr>
                <w:rFonts w:ascii="Arial" w:hAnsi="Arial" w:cs="Arial"/>
              </w:rPr>
              <w:t>: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0D208E4B" w14:textId="77777777" w:rsidR="00741704" w:rsidRPr="001E7A67" w:rsidRDefault="00741704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0BDB19EB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4BE88178" w14:textId="77777777" w:rsidR="00463775" w:rsidRPr="001E7A67" w:rsidRDefault="00463775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Email: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31BBC757" w14:textId="77777777" w:rsidR="00463775" w:rsidRPr="001E7A67" w:rsidRDefault="0046377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66065C57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6F7E0085" w14:textId="77777777" w:rsidR="00463775" w:rsidRPr="001E7A67" w:rsidRDefault="00463775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 xml:space="preserve">Office </w:t>
            </w:r>
            <w:r w:rsidR="00A64535">
              <w:rPr>
                <w:rFonts w:ascii="Arial" w:hAnsi="Arial" w:cs="Arial"/>
              </w:rPr>
              <w:t>p</w:t>
            </w:r>
            <w:r w:rsidR="00A64535" w:rsidRPr="001E7A67">
              <w:rPr>
                <w:rFonts w:ascii="Arial" w:hAnsi="Arial" w:cs="Arial"/>
              </w:rPr>
              <w:t xml:space="preserve">hone </w:t>
            </w:r>
            <w:r w:rsidRPr="001E7A67">
              <w:rPr>
                <w:rFonts w:ascii="Arial" w:hAnsi="Arial" w:cs="Arial"/>
              </w:rPr>
              <w:t>number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4FE6D857" w14:textId="77777777" w:rsidR="00463775" w:rsidRPr="001E7A67" w:rsidRDefault="0046377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2A47D743" w14:textId="77777777" w:rsidTr="00B67261">
        <w:trPr>
          <w:trHeight w:val="241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1D117489" w14:textId="77777777" w:rsidR="00463775" w:rsidRPr="001E7A67" w:rsidRDefault="00463775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Mobile phone number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41B07A12" w14:textId="77777777" w:rsidR="00463775" w:rsidRPr="001E7A67" w:rsidRDefault="0046377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2119ED33" w14:textId="77777777" w:rsidR="00463775" w:rsidRPr="001E7A67" w:rsidRDefault="00463775" w:rsidP="00147A08">
      <w:pPr>
        <w:jc w:val="both"/>
        <w:rPr>
          <w:rFonts w:ascii="Arial" w:hAnsi="Arial" w:cs="Arial"/>
          <w:szCs w:val="24"/>
        </w:rPr>
      </w:pPr>
    </w:p>
    <w:p w14:paraId="7AAD786B" w14:textId="77777777" w:rsidR="00463775" w:rsidRPr="001E7A67" w:rsidRDefault="00463775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NOMINAT</w:t>
      </w:r>
      <w:r w:rsidR="00B67261" w:rsidRPr="001E7A67">
        <w:rPr>
          <w:rFonts w:ascii="Arial" w:hAnsi="Arial" w:cs="Arial"/>
          <w:b/>
          <w:bCs/>
          <w:szCs w:val="24"/>
        </w:rPr>
        <w:t>ING</w:t>
      </w:r>
      <w:r w:rsidRPr="001E7A67">
        <w:rPr>
          <w:rFonts w:ascii="Arial" w:hAnsi="Arial" w:cs="Arial"/>
          <w:b/>
          <w:bCs/>
          <w:szCs w:val="24"/>
        </w:rPr>
        <w:t xml:space="preserve"> ORGANIZATION INFORMATION</w:t>
      </w:r>
    </w:p>
    <w:tbl>
      <w:tblPr>
        <w:tblW w:w="100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27"/>
        <w:gridCol w:w="5981"/>
      </w:tblGrid>
      <w:tr w:rsidR="00463775" w:rsidRPr="001E7A67" w14:paraId="32321CA4" w14:textId="77777777" w:rsidTr="00B024FB">
        <w:trPr>
          <w:trHeight w:val="419"/>
        </w:trPr>
        <w:tc>
          <w:tcPr>
            <w:tcW w:w="402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6BF1983B" w14:textId="77777777" w:rsidR="00463775" w:rsidRPr="001E7A67" w:rsidRDefault="00463775" w:rsidP="00B65E0E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Name of the nominat</w:t>
            </w:r>
            <w:r w:rsidR="00B67261" w:rsidRPr="001E7A67">
              <w:rPr>
                <w:rFonts w:ascii="Arial" w:hAnsi="Arial" w:cs="Arial"/>
              </w:rPr>
              <w:t>ing</w:t>
            </w:r>
            <w:r w:rsidRPr="001E7A67">
              <w:rPr>
                <w:rFonts w:ascii="Arial" w:hAnsi="Arial" w:cs="Arial"/>
              </w:rPr>
              <w:t xml:space="preserve"> organization</w:t>
            </w:r>
          </w:p>
        </w:tc>
        <w:tc>
          <w:tcPr>
            <w:tcW w:w="5981" w:type="dxa"/>
            <w:tcBorders>
              <w:top w:val="single" w:sz="8" w:space="0" w:color="auto"/>
              <w:bottom w:val="single" w:sz="6" w:space="0" w:color="auto"/>
            </w:tcBorders>
          </w:tcPr>
          <w:p w14:paraId="2E69F6E9" w14:textId="77777777" w:rsidR="00463775" w:rsidRPr="001E7A67" w:rsidRDefault="00463775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370C5835" w14:textId="77777777" w:rsidTr="00B024FB">
        <w:trPr>
          <w:trHeight w:val="419"/>
        </w:trPr>
        <w:tc>
          <w:tcPr>
            <w:tcW w:w="4027" w:type="dxa"/>
            <w:tcBorders>
              <w:top w:val="single" w:sz="8" w:space="0" w:color="auto"/>
              <w:bottom w:val="single" w:sz="8" w:space="0" w:color="auto"/>
            </w:tcBorders>
            <w:shd w:val="pct20" w:color="auto" w:fill="auto"/>
          </w:tcPr>
          <w:p w14:paraId="47818ACE" w14:textId="77777777" w:rsidR="00463775" w:rsidRPr="001E7A67" w:rsidRDefault="00463775" w:rsidP="00B65E0E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Nominat</w:t>
            </w:r>
            <w:r w:rsidR="00FD2189" w:rsidRPr="001E7A67">
              <w:rPr>
                <w:rFonts w:ascii="Arial" w:hAnsi="Arial" w:cs="Arial"/>
              </w:rPr>
              <w:t>ing</w:t>
            </w:r>
            <w:r w:rsidRPr="001E7A67">
              <w:rPr>
                <w:rFonts w:ascii="Arial" w:hAnsi="Arial" w:cs="Arial"/>
              </w:rPr>
              <w:t xml:space="preserve"> organization president</w:t>
            </w:r>
          </w:p>
        </w:tc>
        <w:tc>
          <w:tcPr>
            <w:tcW w:w="5981" w:type="dxa"/>
            <w:tcBorders>
              <w:top w:val="single" w:sz="8" w:space="0" w:color="auto"/>
              <w:bottom w:val="single" w:sz="8" w:space="0" w:color="auto"/>
            </w:tcBorders>
          </w:tcPr>
          <w:p w14:paraId="4FB6E8C3" w14:textId="77777777" w:rsidR="00463775" w:rsidRPr="001E7A67" w:rsidRDefault="00463775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08D69A50" w14:textId="77777777" w:rsidTr="00B024FB">
        <w:trPr>
          <w:trHeight w:val="419"/>
        </w:trPr>
        <w:tc>
          <w:tcPr>
            <w:tcW w:w="4027" w:type="dxa"/>
            <w:tcBorders>
              <w:top w:val="single" w:sz="8" w:space="0" w:color="auto"/>
              <w:bottom w:val="single" w:sz="8" w:space="0" w:color="auto"/>
            </w:tcBorders>
            <w:shd w:val="pct20" w:color="auto" w:fill="auto"/>
          </w:tcPr>
          <w:p w14:paraId="6FA0BB26" w14:textId="77777777" w:rsidR="00463775" w:rsidRPr="001E7A67" w:rsidRDefault="00463775" w:rsidP="00B65E0E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Email:</w:t>
            </w:r>
          </w:p>
        </w:tc>
        <w:tc>
          <w:tcPr>
            <w:tcW w:w="5981" w:type="dxa"/>
            <w:tcBorders>
              <w:top w:val="single" w:sz="8" w:space="0" w:color="auto"/>
              <w:bottom w:val="single" w:sz="8" w:space="0" w:color="auto"/>
            </w:tcBorders>
          </w:tcPr>
          <w:p w14:paraId="04388F1A" w14:textId="77777777" w:rsidR="00463775" w:rsidRPr="001E7A67" w:rsidRDefault="00463775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7C6E7E23" w14:textId="77777777" w:rsidTr="00B024FB">
        <w:trPr>
          <w:trHeight w:val="419"/>
        </w:trPr>
        <w:tc>
          <w:tcPr>
            <w:tcW w:w="402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2BEA9594" w14:textId="77777777" w:rsidR="00463775" w:rsidRPr="001E7A67" w:rsidRDefault="00463775" w:rsidP="00B65E0E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Phone number</w:t>
            </w:r>
          </w:p>
        </w:tc>
        <w:tc>
          <w:tcPr>
            <w:tcW w:w="5981" w:type="dxa"/>
            <w:tcBorders>
              <w:top w:val="single" w:sz="8" w:space="0" w:color="auto"/>
              <w:bottom w:val="single" w:sz="6" w:space="0" w:color="auto"/>
            </w:tcBorders>
          </w:tcPr>
          <w:p w14:paraId="6179102D" w14:textId="77777777" w:rsidR="00463775" w:rsidRPr="001E7A67" w:rsidRDefault="00463775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35EA0538" w14:textId="77777777" w:rsidR="00463775" w:rsidRPr="001E7A67" w:rsidRDefault="00463775" w:rsidP="00147A08">
      <w:pPr>
        <w:jc w:val="both"/>
        <w:rPr>
          <w:rFonts w:ascii="Arial" w:hAnsi="Arial" w:cs="Arial"/>
          <w:sz w:val="28"/>
          <w:szCs w:val="28"/>
        </w:rPr>
      </w:pPr>
    </w:p>
    <w:p w14:paraId="6DD6FC99" w14:textId="77777777" w:rsidR="00EB308F" w:rsidRPr="001E7A67" w:rsidRDefault="00066D35" w:rsidP="00EB308F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EDUCATION</w:t>
      </w:r>
      <w:r w:rsidR="00EB308F" w:rsidRPr="001E7A67">
        <w:rPr>
          <w:rFonts w:ascii="Arial" w:hAnsi="Arial" w:cs="Arial"/>
          <w:b/>
          <w:bCs/>
          <w:szCs w:val="24"/>
        </w:rPr>
        <w:t xml:space="preserve"> </w:t>
      </w:r>
    </w:p>
    <w:tbl>
      <w:tblPr>
        <w:tblW w:w="996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17"/>
        <w:gridCol w:w="2520"/>
        <w:gridCol w:w="1350"/>
        <w:gridCol w:w="1975"/>
      </w:tblGrid>
      <w:tr w:rsidR="00EB308F" w:rsidRPr="001E7A67" w14:paraId="0F5BC105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6BA56FD1" w14:textId="77777777" w:rsidR="00EB308F" w:rsidRPr="001E7A67" w:rsidRDefault="00EB308F" w:rsidP="00EB308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Institution</w:t>
            </w:r>
          </w:p>
        </w:tc>
        <w:tc>
          <w:tcPr>
            <w:tcW w:w="252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44BF970B" w14:textId="77777777" w:rsidR="00EB308F" w:rsidRPr="001E7A67" w:rsidRDefault="00EB308F" w:rsidP="00EB308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Degree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05124D0D" w14:textId="77777777" w:rsidR="00EB308F" w:rsidRPr="001E7A67" w:rsidRDefault="00EB308F" w:rsidP="00EB308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Major</w:t>
            </w:r>
          </w:p>
        </w:tc>
        <w:tc>
          <w:tcPr>
            <w:tcW w:w="1975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2A22AD36" w14:textId="77777777" w:rsidR="00EB308F" w:rsidRPr="001E7A67" w:rsidRDefault="00534A46" w:rsidP="00EB308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Graduated year</w:t>
            </w:r>
          </w:p>
        </w:tc>
      </w:tr>
      <w:tr w:rsidR="00EB308F" w:rsidRPr="001E7A67" w14:paraId="2C35611C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6" w:space="0" w:color="auto"/>
            </w:tcBorders>
          </w:tcPr>
          <w:p w14:paraId="4E088C78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6" w:space="0" w:color="auto"/>
            </w:tcBorders>
          </w:tcPr>
          <w:p w14:paraId="3901C584" w14:textId="77777777" w:rsidR="00EB308F" w:rsidRPr="001E7A67" w:rsidRDefault="00076171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771392" behindDoc="1" locked="0" layoutInCell="1" allowOverlap="1" wp14:anchorId="528C38FA" wp14:editId="6872A656">
                  <wp:simplePos x="0" y="0"/>
                  <wp:positionH relativeFrom="column">
                    <wp:posOffset>524789</wp:posOffset>
                  </wp:positionH>
                  <wp:positionV relativeFrom="paragraph">
                    <wp:posOffset>27305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PhD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6" w:space="0" w:color="auto"/>
            </w:tcBorders>
          </w:tcPr>
          <w:p w14:paraId="14031E57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6" w:space="0" w:color="auto"/>
            </w:tcBorders>
          </w:tcPr>
          <w:p w14:paraId="56AFAAB9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534A46" w:rsidRPr="001E7A67" w14:paraId="57AB74EC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6" w:space="0" w:color="auto"/>
            </w:tcBorders>
          </w:tcPr>
          <w:p w14:paraId="16DB4A36" w14:textId="77777777" w:rsidR="00534A46" w:rsidRPr="001E7A67" w:rsidRDefault="00534A46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6" w:space="0" w:color="auto"/>
            </w:tcBorders>
          </w:tcPr>
          <w:p w14:paraId="75BAC7B1" w14:textId="77777777" w:rsidR="00534A46" w:rsidRPr="001E7A67" w:rsidRDefault="001671CC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691520" behindDoc="1" locked="0" layoutInCell="1" allowOverlap="1" wp14:anchorId="11641114" wp14:editId="46EFEBF4">
                  <wp:simplePos x="0" y="0"/>
                  <wp:positionH relativeFrom="column">
                    <wp:posOffset>530414</wp:posOffset>
                  </wp:positionH>
                  <wp:positionV relativeFrom="paragraph">
                    <wp:posOffset>39370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MSc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6" w:space="0" w:color="auto"/>
            </w:tcBorders>
          </w:tcPr>
          <w:p w14:paraId="198BB57C" w14:textId="77777777" w:rsidR="00534A46" w:rsidRPr="001E7A67" w:rsidRDefault="00534A46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6" w:space="0" w:color="auto"/>
            </w:tcBorders>
          </w:tcPr>
          <w:p w14:paraId="1FBE03FB" w14:textId="77777777" w:rsidR="00534A46" w:rsidRPr="001E7A67" w:rsidRDefault="00534A46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EB308F" w:rsidRPr="001E7A67" w14:paraId="53BD4AE7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8" w:space="0" w:color="auto"/>
            </w:tcBorders>
          </w:tcPr>
          <w:p w14:paraId="67B1592C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8" w:space="0" w:color="auto"/>
            </w:tcBorders>
          </w:tcPr>
          <w:p w14:paraId="19B6EC37" w14:textId="77777777" w:rsidR="00EB308F" w:rsidRPr="001E7A67" w:rsidRDefault="001671CC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690496" behindDoc="1" locked="0" layoutInCell="1" allowOverlap="1" wp14:anchorId="7D3BD89D" wp14:editId="7BF1EB3A">
                  <wp:simplePos x="0" y="0"/>
                  <wp:positionH relativeFrom="column">
                    <wp:posOffset>530414</wp:posOffset>
                  </wp:positionH>
                  <wp:positionV relativeFrom="paragraph">
                    <wp:posOffset>37465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BSc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</w:tcPr>
          <w:p w14:paraId="1990BDCB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8" w:space="0" w:color="auto"/>
            </w:tcBorders>
          </w:tcPr>
          <w:p w14:paraId="60CDD6FB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EB308F" w:rsidRPr="001E7A67" w14:paraId="7B2EC43D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8" w:space="0" w:color="auto"/>
            </w:tcBorders>
          </w:tcPr>
          <w:p w14:paraId="1FEF5317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8" w:space="0" w:color="auto"/>
            </w:tcBorders>
          </w:tcPr>
          <w:p w14:paraId="3B5364A9" w14:textId="77777777" w:rsidR="00EB308F" w:rsidRPr="001E7A67" w:rsidRDefault="00505F89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689472" behindDoc="1" locked="0" layoutInCell="1" allowOverlap="1" wp14:anchorId="0ADA1B5E" wp14:editId="6C588C09">
                  <wp:simplePos x="0" y="0"/>
                  <wp:positionH relativeFrom="column">
                    <wp:posOffset>531049</wp:posOffset>
                  </wp:positionH>
                  <wp:positionV relativeFrom="paragraph">
                    <wp:posOffset>36195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Board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</w:tcPr>
          <w:p w14:paraId="09496FEE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8" w:space="0" w:color="auto"/>
            </w:tcBorders>
          </w:tcPr>
          <w:p w14:paraId="6157AA57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741704" w:rsidRPr="001E7A67" w14:paraId="4E00924B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8" w:space="0" w:color="auto"/>
            </w:tcBorders>
          </w:tcPr>
          <w:p w14:paraId="4C2B42EF" w14:textId="77777777" w:rsidR="00741704" w:rsidRPr="001E7A67" w:rsidRDefault="00741704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8" w:space="0" w:color="auto"/>
            </w:tcBorders>
          </w:tcPr>
          <w:p w14:paraId="32B39E85" w14:textId="77777777" w:rsidR="00741704" w:rsidRPr="001E7A67" w:rsidRDefault="00505F89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688448" behindDoc="1" locked="0" layoutInCell="1" allowOverlap="1" wp14:anchorId="1C011987" wp14:editId="713D0504">
                  <wp:simplePos x="0" y="0"/>
                  <wp:positionH relativeFrom="column">
                    <wp:posOffset>531050</wp:posOffset>
                  </wp:positionH>
                  <wp:positionV relativeFrom="paragraph">
                    <wp:posOffset>34134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Others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</w:tcPr>
          <w:p w14:paraId="2FD52A09" w14:textId="77777777" w:rsidR="00741704" w:rsidRPr="001E7A67" w:rsidRDefault="00741704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8" w:space="0" w:color="auto"/>
            </w:tcBorders>
          </w:tcPr>
          <w:p w14:paraId="1FBA6D51" w14:textId="77777777" w:rsidR="00741704" w:rsidRPr="001E7A67" w:rsidRDefault="00741704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06F9273C" w14:textId="77777777" w:rsidR="00F6008A" w:rsidRDefault="00F6008A" w:rsidP="00147A08">
      <w:pPr>
        <w:jc w:val="both"/>
        <w:rPr>
          <w:rFonts w:ascii="Arial" w:hAnsi="Arial" w:cs="Arial"/>
          <w:b/>
          <w:bCs/>
          <w:szCs w:val="24"/>
        </w:rPr>
      </w:pPr>
    </w:p>
    <w:p w14:paraId="1F62D010" w14:textId="77777777" w:rsidR="00EB308F" w:rsidRPr="001E7A67" w:rsidRDefault="00A64535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PROF</w:t>
      </w:r>
      <w:r>
        <w:rPr>
          <w:rFonts w:ascii="Arial" w:hAnsi="Arial" w:cs="Arial"/>
          <w:b/>
          <w:bCs/>
          <w:szCs w:val="24"/>
        </w:rPr>
        <w:t>E</w:t>
      </w:r>
      <w:r w:rsidRPr="001E7A67">
        <w:rPr>
          <w:rFonts w:ascii="Arial" w:hAnsi="Arial" w:cs="Arial"/>
          <w:b/>
          <w:bCs/>
          <w:szCs w:val="24"/>
        </w:rPr>
        <w:t xml:space="preserve">SSIONAL </w:t>
      </w:r>
      <w:r w:rsidR="00EB308F" w:rsidRPr="001E7A67">
        <w:rPr>
          <w:rFonts w:ascii="Arial" w:hAnsi="Arial" w:cs="Arial"/>
          <w:b/>
          <w:bCs/>
          <w:szCs w:val="24"/>
        </w:rPr>
        <w:t>INFORMATION</w:t>
      </w:r>
      <w:r w:rsidR="00D1403D" w:rsidRPr="001E7A67">
        <w:rPr>
          <w:rFonts w:ascii="Arial" w:hAnsi="Arial" w:cs="Arial"/>
          <w:b/>
          <w:bCs/>
          <w:szCs w:val="24"/>
        </w:rPr>
        <w:t xml:space="preserve"> (start from the most recent)</w:t>
      </w:r>
    </w:p>
    <w:tbl>
      <w:tblPr>
        <w:tblW w:w="1011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06"/>
        <w:gridCol w:w="1161"/>
        <w:gridCol w:w="1260"/>
        <w:gridCol w:w="1170"/>
        <w:gridCol w:w="4917"/>
      </w:tblGrid>
      <w:tr w:rsidR="00B64A5B" w:rsidRPr="001E7A67" w14:paraId="57E45BAA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2CD4B02F" w14:textId="77777777" w:rsidR="001A32B8" w:rsidRPr="001E7A67" w:rsidRDefault="001A32B8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Employer</w:t>
            </w:r>
          </w:p>
        </w:tc>
        <w:tc>
          <w:tcPr>
            <w:tcW w:w="1161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7677C1A7" w14:textId="77777777" w:rsidR="001A32B8" w:rsidRPr="001E7A67" w:rsidRDefault="001A32B8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Title</w:t>
            </w:r>
          </w:p>
        </w:tc>
        <w:tc>
          <w:tcPr>
            <w:tcW w:w="126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6B4D27EA" w14:textId="77777777" w:rsidR="001A32B8" w:rsidRPr="001E7A67" w:rsidRDefault="001A32B8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Start Date </w:t>
            </w:r>
            <w:r w:rsidRPr="001E7A67">
              <w:rPr>
                <w:rFonts w:ascii="Arial" w:hAnsi="Arial" w:cs="Arial"/>
                <w:sz w:val="18"/>
                <w:szCs w:val="18"/>
              </w:rPr>
              <w:t>(MM/YYYY)</w:t>
            </w:r>
          </w:p>
        </w:tc>
        <w:tc>
          <w:tcPr>
            <w:tcW w:w="117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0A012CC7" w14:textId="77777777" w:rsidR="001A32B8" w:rsidRPr="001E7A67" w:rsidRDefault="001A32B8" w:rsidP="00B64A5B">
            <w:pPr>
              <w:spacing w:before="80" w:after="80"/>
              <w:rPr>
                <w:rFonts w:ascii="Arial" w:hAnsi="Arial" w:cs="Arial"/>
                <w:sz w:val="18"/>
                <w:szCs w:val="18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 End Date </w:t>
            </w:r>
            <w:r w:rsidRPr="001E7A67">
              <w:rPr>
                <w:rFonts w:ascii="Arial" w:hAnsi="Arial" w:cs="Arial"/>
                <w:sz w:val="18"/>
                <w:szCs w:val="18"/>
              </w:rPr>
              <w:t>(MM/YYYY)</w:t>
            </w:r>
          </w:p>
        </w:tc>
        <w:tc>
          <w:tcPr>
            <w:tcW w:w="491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6A1F9001" w14:textId="77777777" w:rsidR="001A32B8" w:rsidRPr="001E7A67" w:rsidRDefault="00534A46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Specialty</w:t>
            </w:r>
          </w:p>
        </w:tc>
      </w:tr>
      <w:tr w:rsidR="00534A46" w:rsidRPr="001E7A67" w14:paraId="3897A96D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6" w:space="0" w:color="auto"/>
            </w:tcBorders>
          </w:tcPr>
          <w:p w14:paraId="6E9D78C6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61" w:type="dxa"/>
            <w:tcBorders>
              <w:top w:val="single" w:sz="8" w:space="0" w:color="auto"/>
              <w:bottom w:val="single" w:sz="6" w:space="0" w:color="auto"/>
            </w:tcBorders>
          </w:tcPr>
          <w:p w14:paraId="2A2F32FA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tcBorders>
              <w:top w:val="single" w:sz="8" w:space="0" w:color="auto"/>
              <w:bottom w:val="single" w:sz="6" w:space="0" w:color="auto"/>
            </w:tcBorders>
          </w:tcPr>
          <w:p w14:paraId="6FC35BC9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70" w:type="dxa"/>
            <w:tcBorders>
              <w:top w:val="single" w:sz="8" w:space="0" w:color="auto"/>
              <w:bottom w:val="single" w:sz="6" w:space="0" w:color="auto"/>
            </w:tcBorders>
          </w:tcPr>
          <w:p w14:paraId="34A52C5A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4917" w:type="dxa"/>
            <w:tcBorders>
              <w:top w:val="single" w:sz="8" w:space="0" w:color="auto"/>
              <w:bottom w:val="single" w:sz="6" w:space="0" w:color="auto"/>
            </w:tcBorders>
          </w:tcPr>
          <w:p w14:paraId="3FA335C3" w14:textId="77777777" w:rsidR="001A32B8" w:rsidRPr="001E7A67" w:rsidRDefault="00534A46" w:rsidP="00B65E0E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Academic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Clinical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Research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Pr="001E7A67">
              <w:rPr>
                <w:rFonts w:ascii="Arial" w:hAnsi="Arial" w:cs="Arial"/>
                <w:sz w:val="20"/>
              </w:rPr>
              <w:t>others</w:t>
            </w:r>
            <w:r w:rsidRPr="001E7A67">
              <w:rPr>
                <w:rFonts w:ascii="Arial" w:hAnsi="Arial" w:cs="Arial"/>
              </w:rPr>
              <w:t xml:space="preserve"> 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  <w:p w14:paraId="7352551A" w14:textId="77777777" w:rsidR="00505F89" w:rsidRPr="001E7A67" w:rsidRDefault="00505F89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18"/>
                <w:szCs w:val="18"/>
              </w:rPr>
              <w:t>If others, please specify</w:t>
            </w:r>
          </w:p>
        </w:tc>
      </w:tr>
      <w:tr w:rsidR="00534A46" w:rsidRPr="001E7A67" w14:paraId="3B70D6F3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8" w:space="0" w:color="auto"/>
            </w:tcBorders>
          </w:tcPr>
          <w:p w14:paraId="2D4B927D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61" w:type="dxa"/>
            <w:tcBorders>
              <w:top w:val="single" w:sz="8" w:space="0" w:color="auto"/>
              <w:bottom w:val="single" w:sz="8" w:space="0" w:color="auto"/>
            </w:tcBorders>
          </w:tcPr>
          <w:p w14:paraId="473FA1B9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tcBorders>
              <w:top w:val="single" w:sz="8" w:space="0" w:color="auto"/>
              <w:bottom w:val="single" w:sz="8" w:space="0" w:color="auto"/>
            </w:tcBorders>
          </w:tcPr>
          <w:p w14:paraId="6F2C07A7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70" w:type="dxa"/>
            <w:tcBorders>
              <w:top w:val="single" w:sz="8" w:space="0" w:color="auto"/>
              <w:bottom w:val="single" w:sz="8" w:space="0" w:color="auto"/>
            </w:tcBorders>
          </w:tcPr>
          <w:p w14:paraId="072E7C85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4917" w:type="dxa"/>
            <w:tcBorders>
              <w:top w:val="single" w:sz="8" w:space="0" w:color="auto"/>
              <w:bottom w:val="single" w:sz="8" w:space="0" w:color="auto"/>
            </w:tcBorders>
          </w:tcPr>
          <w:p w14:paraId="1D6BAEB2" w14:textId="77777777" w:rsidR="001A32B8" w:rsidRPr="001E7A67" w:rsidRDefault="00B64A5B" w:rsidP="00B65E0E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Academic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Clinical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Research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Pr="001E7A67">
              <w:rPr>
                <w:rFonts w:ascii="Arial" w:hAnsi="Arial" w:cs="Arial"/>
                <w:sz w:val="20"/>
              </w:rPr>
              <w:t>others</w:t>
            </w:r>
            <w:r w:rsidRPr="001E7A67">
              <w:rPr>
                <w:rFonts w:ascii="Arial" w:hAnsi="Arial" w:cs="Arial"/>
              </w:rPr>
              <w:t xml:space="preserve"> 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  <w:p w14:paraId="471994DE" w14:textId="77777777" w:rsidR="00505F89" w:rsidRPr="001E7A67" w:rsidRDefault="00505F89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18"/>
                <w:szCs w:val="18"/>
              </w:rPr>
              <w:t>If others, please specify</w:t>
            </w:r>
          </w:p>
        </w:tc>
      </w:tr>
      <w:tr w:rsidR="00534A46" w:rsidRPr="001E7A67" w14:paraId="36167613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8" w:space="0" w:color="auto"/>
            </w:tcBorders>
          </w:tcPr>
          <w:p w14:paraId="72F2FAFF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61" w:type="dxa"/>
            <w:tcBorders>
              <w:top w:val="single" w:sz="8" w:space="0" w:color="auto"/>
              <w:bottom w:val="single" w:sz="8" w:space="0" w:color="auto"/>
            </w:tcBorders>
          </w:tcPr>
          <w:p w14:paraId="6E93F6DB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tcBorders>
              <w:top w:val="single" w:sz="8" w:space="0" w:color="auto"/>
              <w:bottom w:val="single" w:sz="8" w:space="0" w:color="auto"/>
            </w:tcBorders>
          </w:tcPr>
          <w:p w14:paraId="3D7210E4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70" w:type="dxa"/>
            <w:tcBorders>
              <w:top w:val="single" w:sz="8" w:space="0" w:color="auto"/>
              <w:bottom w:val="single" w:sz="8" w:space="0" w:color="auto"/>
            </w:tcBorders>
          </w:tcPr>
          <w:p w14:paraId="5BFED2DE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4917" w:type="dxa"/>
            <w:tcBorders>
              <w:top w:val="single" w:sz="8" w:space="0" w:color="auto"/>
              <w:bottom w:val="single" w:sz="8" w:space="0" w:color="auto"/>
            </w:tcBorders>
          </w:tcPr>
          <w:p w14:paraId="59EC78E5" w14:textId="77777777" w:rsidR="001A32B8" w:rsidRPr="001E7A67" w:rsidRDefault="00B64A5B" w:rsidP="00B65E0E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Academic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Clinical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Research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Pr="001E7A67">
              <w:rPr>
                <w:rFonts w:ascii="Arial" w:hAnsi="Arial" w:cs="Arial"/>
                <w:sz w:val="20"/>
              </w:rPr>
              <w:t>others</w:t>
            </w:r>
            <w:r w:rsidRPr="001E7A67">
              <w:rPr>
                <w:rFonts w:ascii="Arial" w:hAnsi="Arial" w:cs="Arial"/>
              </w:rPr>
              <w:t xml:space="preserve"> 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  <w:p w14:paraId="5FE6D8C2" w14:textId="77777777" w:rsidR="00505F89" w:rsidRPr="001E7A67" w:rsidRDefault="00505F89" w:rsidP="00B65E0E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1E7A67">
              <w:rPr>
                <w:rFonts w:ascii="Arial" w:hAnsi="Arial" w:cs="Arial"/>
                <w:sz w:val="18"/>
                <w:szCs w:val="18"/>
              </w:rPr>
              <w:t>If others, please specify</w:t>
            </w:r>
          </w:p>
        </w:tc>
      </w:tr>
      <w:tr w:rsidR="00534A46" w:rsidRPr="001E7A67" w14:paraId="51BE7DD3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8" w:space="0" w:color="auto"/>
            </w:tcBorders>
          </w:tcPr>
          <w:p w14:paraId="16BC8A73" w14:textId="77777777" w:rsidR="009B214B" w:rsidRPr="001E7A67" w:rsidRDefault="009B214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61" w:type="dxa"/>
            <w:tcBorders>
              <w:top w:val="single" w:sz="8" w:space="0" w:color="auto"/>
              <w:bottom w:val="single" w:sz="8" w:space="0" w:color="auto"/>
            </w:tcBorders>
          </w:tcPr>
          <w:p w14:paraId="5A18258F" w14:textId="77777777" w:rsidR="009B214B" w:rsidRPr="001E7A67" w:rsidRDefault="009B214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tcBorders>
              <w:top w:val="single" w:sz="8" w:space="0" w:color="auto"/>
              <w:bottom w:val="single" w:sz="8" w:space="0" w:color="auto"/>
            </w:tcBorders>
          </w:tcPr>
          <w:p w14:paraId="6B65B93C" w14:textId="77777777" w:rsidR="009B214B" w:rsidRPr="001E7A67" w:rsidRDefault="009B214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70" w:type="dxa"/>
            <w:tcBorders>
              <w:top w:val="single" w:sz="8" w:space="0" w:color="auto"/>
              <w:bottom w:val="single" w:sz="8" w:space="0" w:color="auto"/>
            </w:tcBorders>
          </w:tcPr>
          <w:p w14:paraId="38802E48" w14:textId="77777777" w:rsidR="009B214B" w:rsidRPr="001E7A67" w:rsidRDefault="009B214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4917" w:type="dxa"/>
            <w:tcBorders>
              <w:top w:val="single" w:sz="8" w:space="0" w:color="auto"/>
              <w:bottom w:val="single" w:sz="8" w:space="0" w:color="auto"/>
            </w:tcBorders>
          </w:tcPr>
          <w:p w14:paraId="287C40D2" w14:textId="77777777" w:rsidR="009B214B" w:rsidRPr="001E7A67" w:rsidRDefault="00B64A5B" w:rsidP="00B65E0E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Academic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Clinical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Research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Pr="001E7A67">
              <w:rPr>
                <w:rFonts w:ascii="Arial" w:hAnsi="Arial" w:cs="Arial"/>
                <w:sz w:val="20"/>
              </w:rPr>
              <w:t>others</w:t>
            </w:r>
            <w:r w:rsidRPr="001E7A67">
              <w:rPr>
                <w:rFonts w:ascii="Arial" w:hAnsi="Arial" w:cs="Arial"/>
              </w:rPr>
              <w:t xml:space="preserve"> 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  <w:p w14:paraId="41CF88C3" w14:textId="77777777" w:rsidR="00505F89" w:rsidRPr="001E7A67" w:rsidRDefault="00505F89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18"/>
                <w:szCs w:val="18"/>
              </w:rPr>
              <w:t xml:space="preserve">If others, please specify </w:t>
            </w:r>
          </w:p>
        </w:tc>
      </w:tr>
    </w:tbl>
    <w:p w14:paraId="13EDF174" w14:textId="77777777" w:rsidR="00544DA8" w:rsidRPr="001E7A67" w:rsidRDefault="00544DA8" w:rsidP="00147A08">
      <w:pPr>
        <w:jc w:val="both"/>
        <w:rPr>
          <w:rFonts w:ascii="Arial" w:hAnsi="Arial" w:cs="Arial"/>
          <w:b/>
          <w:bCs/>
          <w:sz w:val="28"/>
          <w:szCs w:val="28"/>
        </w:rPr>
      </w:pPr>
    </w:p>
    <w:p w14:paraId="2A54B4E7" w14:textId="77777777" w:rsidR="00544DA8" w:rsidRPr="001E7A67" w:rsidRDefault="00AA3252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MEMBERSHIP</w:t>
      </w:r>
      <w:r w:rsidR="00416C58" w:rsidRPr="001E7A67">
        <w:rPr>
          <w:rFonts w:ascii="Arial" w:hAnsi="Arial" w:cs="Arial"/>
          <w:b/>
          <w:bCs/>
          <w:szCs w:val="24"/>
        </w:rPr>
        <w:t xml:space="preserve"> (if any)</w:t>
      </w:r>
    </w:p>
    <w:tbl>
      <w:tblPr>
        <w:tblW w:w="1006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95"/>
        <w:gridCol w:w="3936"/>
        <w:gridCol w:w="2035"/>
      </w:tblGrid>
      <w:tr w:rsidR="00544DA8" w:rsidRPr="001E7A67" w14:paraId="00E7E9BB" w14:textId="77777777" w:rsidTr="00FD2189">
        <w:trPr>
          <w:trHeight w:val="280"/>
        </w:trPr>
        <w:tc>
          <w:tcPr>
            <w:tcW w:w="4095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0EACB985" w14:textId="77777777" w:rsidR="00544DA8" w:rsidRPr="001E7A67" w:rsidRDefault="00544DA8" w:rsidP="0028323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Organization name </w:t>
            </w:r>
          </w:p>
        </w:tc>
        <w:tc>
          <w:tcPr>
            <w:tcW w:w="3936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1355CE41" w14:textId="77777777" w:rsidR="00544DA8" w:rsidRPr="001E7A67" w:rsidRDefault="00544DA8" w:rsidP="0028323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Position/Role</w:t>
            </w:r>
          </w:p>
        </w:tc>
        <w:tc>
          <w:tcPr>
            <w:tcW w:w="2035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5DD64A29" w14:textId="77777777" w:rsidR="00544DA8" w:rsidRPr="001E7A67" w:rsidRDefault="00544DA8" w:rsidP="0028323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Date</w:t>
            </w:r>
          </w:p>
        </w:tc>
      </w:tr>
      <w:tr w:rsidR="00544DA8" w:rsidRPr="001E7A67" w14:paraId="5BAB2CAC" w14:textId="77777777" w:rsidTr="00FD2189">
        <w:trPr>
          <w:trHeight w:val="280"/>
        </w:trPr>
        <w:tc>
          <w:tcPr>
            <w:tcW w:w="4095" w:type="dxa"/>
            <w:tcBorders>
              <w:top w:val="single" w:sz="8" w:space="0" w:color="auto"/>
              <w:bottom w:val="single" w:sz="6" w:space="0" w:color="auto"/>
            </w:tcBorders>
          </w:tcPr>
          <w:p w14:paraId="5BFE4E73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936" w:type="dxa"/>
            <w:tcBorders>
              <w:top w:val="single" w:sz="8" w:space="0" w:color="auto"/>
              <w:bottom w:val="single" w:sz="6" w:space="0" w:color="auto"/>
            </w:tcBorders>
          </w:tcPr>
          <w:p w14:paraId="46146F5D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035" w:type="dxa"/>
            <w:tcBorders>
              <w:top w:val="single" w:sz="8" w:space="0" w:color="auto"/>
              <w:bottom w:val="single" w:sz="6" w:space="0" w:color="auto"/>
            </w:tcBorders>
          </w:tcPr>
          <w:p w14:paraId="19012312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544DA8" w:rsidRPr="001E7A67" w14:paraId="3B836F16" w14:textId="77777777" w:rsidTr="00FD2189">
        <w:trPr>
          <w:trHeight w:val="280"/>
        </w:trPr>
        <w:tc>
          <w:tcPr>
            <w:tcW w:w="4095" w:type="dxa"/>
            <w:tcBorders>
              <w:top w:val="single" w:sz="8" w:space="0" w:color="auto"/>
              <w:bottom w:val="single" w:sz="8" w:space="0" w:color="auto"/>
            </w:tcBorders>
          </w:tcPr>
          <w:p w14:paraId="50DDB918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936" w:type="dxa"/>
            <w:tcBorders>
              <w:top w:val="single" w:sz="8" w:space="0" w:color="auto"/>
              <w:bottom w:val="single" w:sz="8" w:space="0" w:color="auto"/>
            </w:tcBorders>
          </w:tcPr>
          <w:p w14:paraId="6512BC29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035" w:type="dxa"/>
            <w:tcBorders>
              <w:top w:val="single" w:sz="8" w:space="0" w:color="auto"/>
              <w:bottom w:val="single" w:sz="8" w:space="0" w:color="auto"/>
            </w:tcBorders>
          </w:tcPr>
          <w:p w14:paraId="1AC9670F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544DA8" w:rsidRPr="001E7A67" w14:paraId="6B5EFFAF" w14:textId="77777777" w:rsidTr="00FD2189">
        <w:trPr>
          <w:trHeight w:val="280"/>
        </w:trPr>
        <w:tc>
          <w:tcPr>
            <w:tcW w:w="4095" w:type="dxa"/>
            <w:tcBorders>
              <w:top w:val="single" w:sz="8" w:space="0" w:color="auto"/>
              <w:bottom w:val="single" w:sz="8" w:space="0" w:color="auto"/>
            </w:tcBorders>
          </w:tcPr>
          <w:p w14:paraId="3C496128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936" w:type="dxa"/>
            <w:tcBorders>
              <w:top w:val="single" w:sz="8" w:space="0" w:color="auto"/>
              <w:bottom w:val="single" w:sz="8" w:space="0" w:color="auto"/>
            </w:tcBorders>
          </w:tcPr>
          <w:p w14:paraId="6620FDEA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035" w:type="dxa"/>
            <w:tcBorders>
              <w:top w:val="single" w:sz="8" w:space="0" w:color="auto"/>
              <w:bottom w:val="single" w:sz="8" w:space="0" w:color="auto"/>
            </w:tcBorders>
          </w:tcPr>
          <w:p w14:paraId="1AB9F7AA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3683CEFE" w14:textId="77777777" w:rsidR="008D1DA6" w:rsidRPr="001E7A67" w:rsidRDefault="008D1DA6" w:rsidP="00147A08">
      <w:pPr>
        <w:jc w:val="both"/>
        <w:rPr>
          <w:rFonts w:ascii="Arial" w:hAnsi="Arial" w:cs="Arial"/>
          <w:b/>
          <w:bCs/>
          <w:szCs w:val="24"/>
        </w:rPr>
      </w:pPr>
    </w:p>
    <w:p w14:paraId="79A8A7D5" w14:textId="77777777" w:rsidR="001A32B8" w:rsidRPr="001E7A67" w:rsidRDefault="00015FEE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 xml:space="preserve">LIST OF PUBLICATIONS/ BOOKS/ BOOK </w:t>
      </w:r>
      <w:r w:rsidR="00A64535" w:rsidRPr="001E7A67">
        <w:rPr>
          <w:rFonts w:ascii="Arial" w:hAnsi="Arial" w:cs="Arial"/>
          <w:b/>
          <w:bCs/>
          <w:szCs w:val="24"/>
        </w:rPr>
        <w:t>CHAPTE</w:t>
      </w:r>
      <w:r w:rsidR="00A64535">
        <w:rPr>
          <w:rFonts w:ascii="Arial" w:hAnsi="Arial" w:cs="Arial"/>
          <w:b/>
          <w:bCs/>
          <w:szCs w:val="24"/>
        </w:rPr>
        <w:t>RS</w:t>
      </w:r>
      <w:r w:rsidR="00A64535" w:rsidRPr="001E7A67">
        <w:rPr>
          <w:rFonts w:ascii="Arial" w:hAnsi="Arial" w:cs="Arial"/>
          <w:b/>
          <w:bCs/>
          <w:szCs w:val="24"/>
        </w:rPr>
        <w:t xml:space="preserve"> </w:t>
      </w:r>
      <w:r w:rsidR="00741704" w:rsidRPr="001E7A67">
        <w:rPr>
          <w:rFonts w:ascii="Arial" w:hAnsi="Arial" w:cs="Arial"/>
          <w:b/>
          <w:bCs/>
          <w:szCs w:val="24"/>
        </w:rPr>
        <w:t>(</w:t>
      </w:r>
      <w:r w:rsidR="00F07590" w:rsidRPr="001E7A67">
        <w:rPr>
          <w:rFonts w:ascii="Arial" w:hAnsi="Arial" w:cs="Arial"/>
          <w:b/>
          <w:bCs/>
          <w:szCs w:val="24"/>
        </w:rPr>
        <w:t>best</w:t>
      </w:r>
      <w:r w:rsidR="00505F89" w:rsidRPr="001E7A67">
        <w:rPr>
          <w:rFonts w:ascii="Arial" w:hAnsi="Arial" w:cs="Arial"/>
          <w:b/>
          <w:bCs/>
          <w:szCs w:val="24"/>
        </w:rPr>
        <w:t xml:space="preserve"> </w:t>
      </w:r>
      <w:r w:rsidRPr="001E7A67">
        <w:rPr>
          <w:rFonts w:ascii="Arial" w:hAnsi="Arial" w:cs="Arial"/>
          <w:b/>
          <w:bCs/>
          <w:szCs w:val="24"/>
        </w:rPr>
        <w:t>5</w:t>
      </w:r>
      <w:r w:rsidR="00505F89" w:rsidRPr="001E7A67">
        <w:rPr>
          <w:rFonts w:ascii="Arial" w:hAnsi="Arial" w:cs="Arial"/>
          <w:b/>
          <w:bCs/>
          <w:szCs w:val="24"/>
        </w:rPr>
        <w:t>)</w:t>
      </w:r>
    </w:p>
    <w:tbl>
      <w:tblPr>
        <w:tblW w:w="1014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57"/>
        <w:gridCol w:w="3330"/>
        <w:gridCol w:w="1440"/>
        <w:gridCol w:w="1620"/>
      </w:tblGrid>
      <w:tr w:rsidR="00B64A5B" w:rsidRPr="001E7A67" w14:paraId="418D0E92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563B941C" w14:textId="77777777" w:rsidR="00B64A5B" w:rsidRPr="001E7A67" w:rsidRDefault="00B64A5B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Paper Title</w:t>
            </w:r>
          </w:p>
        </w:tc>
        <w:tc>
          <w:tcPr>
            <w:tcW w:w="333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46ADC838" w14:textId="77777777" w:rsidR="00B64A5B" w:rsidRPr="001E7A67" w:rsidRDefault="00B64A5B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Journal Name</w:t>
            </w:r>
            <w:r w:rsidR="00F07590" w:rsidRPr="001E7A67">
              <w:rPr>
                <w:rFonts w:ascii="Arial" w:hAnsi="Arial" w:cs="Arial"/>
                <w:sz w:val="20"/>
              </w:rPr>
              <w:t xml:space="preserve"> </w:t>
            </w:r>
            <w:r w:rsidR="009D210D" w:rsidRPr="001E7A67">
              <w:rPr>
                <w:rFonts w:ascii="Arial" w:hAnsi="Arial" w:cs="Arial"/>
                <w:sz w:val="20"/>
              </w:rPr>
              <w:t>(</w:t>
            </w:r>
            <w:r w:rsidR="00F07590" w:rsidRPr="001E7A67">
              <w:rPr>
                <w:rFonts w:ascii="Arial" w:hAnsi="Arial" w:cs="Arial"/>
                <w:sz w:val="20"/>
              </w:rPr>
              <w:t>link is preferred or /and DOI)</w:t>
            </w:r>
          </w:p>
        </w:tc>
        <w:tc>
          <w:tcPr>
            <w:tcW w:w="144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13E6E237" w14:textId="77777777" w:rsidR="00B64A5B" w:rsidRPr="001E7A67" w:rsidRDefault="00B64A5B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Impact Factor</w:t>
            </w:r>
          </w:p>
        </w:tc>
        <w:tc>
          <w:tcPr>
            <w:tcW w:w="162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1B81119A" w14:textId="77777777" w:rsidR="00B64A5B" w:rsidRPr="001E7A67" w:rsidRDefault="00B64A5B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Published Date</w:t>
            </w:r>
          </w:p>
        </w:tc>
      </w:tr>
      <w:tr w:rsidR="00B64A5B" w:rsidRPr="001E7A67" w14:paraId="512AC356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5B74D7C5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2C868D83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40EFB87A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4784EAA6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B64A5B" w:rsidRPr="001E7A67" w14:paraId="3EDCD02B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70949CB2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104C4C6E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5A1CE3DD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215E6F34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B64A5B" w:rsidRPr="001E7A67" w14:paraId="5F0AA286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382AD6E4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5E82B76D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57C3BF31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0B8A988A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015FEE" w:rsidRPr="001E7A67" w14:paraId="4E8BD471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3609D7F4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32AE8D59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6D7163C6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320D97F8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015FEE" w:rsidRPr="001E7A67" w14:paraId="6A16455D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6561DA9A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760C20D5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4A5471E1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24A1B129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736FE7F5" w14:textId="77777777" w:rsidR="001C10AA" w:rsidRPr="001E7A67" w:rsidRDefault="001C10AA" w:rsidP="00147A08">
      <w:pPr>
        <w:jc w:val="both"/>
        <w:rPr>
          <w:rFonts w:ascii="Arial" w:hAnsi="Arial" w:cs="Arial"/>
          <w:b/>
          <w:bCs/>
          <w:sz w:val="28"/>
          <w:szCs w:val="28"/>
        </w:rPr>
      </w:pPr>
    </w:p>
    <w:p w14:paraId="2722A6C7" w14:textId="77777777" w:rsidR="002535AB" w:rsidRPr="001E7A67" w:rsidRDefault="00E00AE4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CONFERENCE PRES</w:t>
      </w:r>
      <w:r w:rsidR="005938FE" w:rsidRPr="001E7A67">
        <w:rPr>
          <w:rFonts w:ascii="Arial" w:hAnsi="Arial" w:cs="Arial"/>
          <w:b/>
          <w:bCs/>
          <w:szCs w:val="24"/>
        </w:rPr>
        <w:t>E</w:t>
      </w:r>
      <w:r w:rsidRPr="001E7A67">
        <w:rPr>
          <w:rFonts w:ascii="Arial" w:hAnsi="Arial" w:cs="Arial"/>
          <w:b/>
          <w:bCs/>
          <w:szCs w:val="24"/>
        </w:rPr>
        <w:t>NTATION</w:t>
      </w:r>
      <w:r w:rsidR="005938FE" w:rsidRPr="001E7A67">
        <w:rPr>
          <w:rFonts w:ascii="Arial" w:hAnsi="Arial" w:cs="Arial"/>
          <w:b/>
          <w:bCs/>
          <w:szCs w:val="24"/>
        </w:rPr>
        <w:t>S</w:t>
      </w:r>
      <w:r w:rsidRPr="001E7A67">
        <w:rPr>
          <w:rFonts w:ascii="Arial" w:hAnsi="Arial" w:cs="Arial"/>
          <w:b/>
          <w:bCs/>
          <w:szCs w:val="24"/>
        </w:rPr>
        <w:t xml:space="preserve"> </w:t>
      </w:r>
      <w:r w:rsidR="0057372C" w:rsidRPr="001E7A67">
        <w:rPr>
          <w:rFonts w:ascii="Arial" w:hAnsi="Arial" w:cs="Arial"/>
          <w:b/>
          <w:bCs/>
          <w:szCs w:val="24"/>
        </w:rPr>
        <w:t>(</w:t>
      </w:r>
      <w:r w:rsidR="00F07590" w:rsidRPr="001E7A67">
        <w:rPr>
          <w:rFonts w:ascii="Arial" w:hAnsi="Arial" w:cs="Arial"/>
          <w:b/>
          <w:bCs/>
          <w:szCs w:val="24"/>
        </w:rPr>
        <w:t>best</w:t>
      </w:r>
      <w:r w:rsidR="0057372C" w:rsidRPr="001E7A67">
        <w:rPr>
          <w:rFonts w:ascii="Arial" w:hAnsi="Arial" w:cs="Arial"/>
          <w:b/>
          <w:bCs/>
          <w:szCs w:val="24"/>
        </w:rPr>
        <w:t xml:space="preserve"> </w:t>
      </w:r>
      <w:r w:rsidR="006C64D0" w:rsidRPr="001E7A67">
        <w:rPr>
          <w:rFonts w:ascii="Arial" w:hAnsi="Arial" w:cs="Arial"/>
          <w:b/>
          <w:bCs/>
          <w:szCs w:val="24"/>
        </w:rPr>
        <w:t>3</w:t>
      </w:r>
      <w:r w:rsidR="0057372C" w:rsidRPr="001E7A67">
        <w:rPr>
          <w:rFonts w:ascii="Arial" w:hAnsi="Arial" w:cs="Arial"/>
          <w:b/>
          <w:bCs/>
          <w:szCs w:val="24"/>
        </w:rPr>
        <w:t>)</w:t>
      </w:r>
    </w:p>
    <w:tbl>
      <w:tblPr>
        <w:tblW w:w="10081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11"/>
        <w:gridCol w:w="2946"/>
        <w:gridCol w:w="2424"/>
      </w:tblGrid>
      <w:tr w:rsidR="0018796E" w:rsidRPr="001E7A67" w14:paraId="7057204A" w14:textId="77777777" w:rsidTr="0018796E">
        <w:trPr>
          <w:trHeight w:val="289"/>
        </w:trPr>
        <w:tc>
          <w:tcPr>
            <w:tcW w:w="4711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7764F509" w14:textId="77777777" w:rsidR="0018796E" w:rsidRPr="001E7A67" w:rsidRDefault="0018796E" w:rsidP="00066D35">
            <w:pPr>
              <w:spacing w:before="80" w:after="80"/>
              <w:jc w:val="center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Abstract title</w:t>
            </w:r>
          </w:p>
        </w:tc>
        <w:tc>
          <w:tcPr>
            <w:tcW w:w="2946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771944D1" w14:textId="77777777" w:rsidR="0018796E" w:rsidRPr="001E7A67" w:rsidRDefault="0018796E" w:rsidP="00066D35">
            <w:pPr>
              <w:spacing w:before="80" w:after="80"/>
              <w:jc w:val="center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Place </w:t>
            </w:r>
          </w:p>
        </w:tc>
        <w:tc>
          <w:tcPr>
            <w:tcW w:w="2424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1F71EB28" w14:textId="77777777" w:rsidR="0018796E" w:rsidRPr="001E7A67" w:rsidRDefault="0018796E" w:rsidP="00066D35">
            <w:pPr>
              <w:spacing w:before="80" w:after="80"/>
              <w:jc w:val="center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Date</w:t>
            </w:r>
          </w:p>
        </w:tc>
      </w:tr>
      <w:tr w:rsidR="0018796E" w:rsidRPr="001E7A67" w14:paraId="55397289" w14:textId="77777777" w:rsidTr="0018796E">
        <w:trPr>
          <w:trHeight w:val="399"/>
        </w:trPr>
        <w:tc>
          <w:tcPr>
            <w:tcW w:w="4711" w:type="dxa"/>
            <w:tcBorders>
              <w:top w:val="single" w:sz="8" w:space="0" w:color="auto"/>
              <w:bottom w:val="single" w:sz="6" w:space="0" w:color="auto"/>
            </w:tcBorders>
          </w:tcPr>
          <w:p w14:paraId="597EB104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946" w:type="dxa"/>
            <w:tcBorders>
              <w:top w:val="single" w:sz="8" w:space="0" w:color="auto"/>
              <w:bottom w:val="single" w:sz="6" w:space="0" w:color="auto"/>
            </w:tcBorders>
          </w:tcPr>
          <w:p w14:paraId="6C59C349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noProof/>
                <w:sz w:val="20"/>
              </w:rPr>
            </w:pPr>
          </w:p>
        </w:tc>
        <w:tc>
          <w:tcPr>
            <w:tcW w:w="2424" w:type="dxa"/>
            <w:tcBorders>
              <w:top w:val="single" w:sz="8" w:space="0" w:color="auto"/>
              <w:bottom w:val="single" w:sz="6" w:space="0" w:color="auto"/>
            </w:tcBorders>
          </w:tcPr>
          <w:p w14:paraId="4AA5C9BF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18796E" w:rsidRPr="001E7A67" w14:paraId="204A747D" w14:textId="77777777" w:rsidTr="0018796E">
        <w:trPr>
          <w:trHeight w:val="289"/>
        </w:trPr>
        <w:tc>
          <w:tcPr>
            <w:tcW w:w="4711" w:type="dxa"/>
            <w:tcBorders>
              <w:top w:val="single" w:sz="8" w:space="0" w:color="auto"/>
              <w:bottom w:val="single" w:sz="8" w:space="0" w:color="auto"/>
            </w:tcBorders>
          </w:tcPr>
          <w:p w14:paraId="17EBDCEB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946" w:type="dxa"/>
            <w:tcBorders>
              <w:top w:val="single" w:sz="8" w:space="0" w:color="auto"/>
              <w:bottom w:val="single" w:sz="8" w:space="0" w:color="auto"/>
            </w:tcBorders>
          </w:tcPr>
          <w:p w14:paraId="4E86F378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noProof/>
                <w:sz w:val="20"/>
              </w:rPr>
            </w:pPr>
          </w:p>
        </w:tc>
        <w:tc>
          <w:tcPr>
            <w:tcW w:w="2424" w:type="dxa"/>
            <w:tcBorders>
              <w:top w:val="single" w:sz="8" w:space="0" w:color="auto"/>
              <w:bottom w:val="single" w:sz="8" w:space="0" w:color="auto"/>
            </w:tcBorders>
          </w:tcPr>
          <w:p w14:paraId="2A37231A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18796E" w:rsidRPr="001E7A67" w14:paraId="19420E72" w14:textId="77777777" w:rsidTr="0018796E">
        <w:trPr>
          <w:trHeight w:val="289"/>
        </w:trPr>
        <w:tc>
          <w:tcPr>
            <w:tcW w:w="4711" w:type="dxa"/>
            <w:tcBorders>
              <w:top w:val="single" w:sz="8" w:space="0" w:color="auto"/>
              <w:bottom w:val="single" w:sz="8" w:space="0" w:color="auto"/>
            </w:tcBorders>
          </w:tcPr>
          <w:p w14:paraId="6363A34B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946" w:type="dxa"/>
            <w:tcBorders>
              <w:top w:val="single" w:sz="8" w:space="0" w:color="auto"/>
              <w:bottom w:val="single" w:sz="8" w:space="0" w:color="auto"/>
            </w:tcBorders>
          </w:tcPr>
          <w:p w14:paraId="007C63D2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noProof/>
                <w:sz w:val="20"/>
              </w:rPr>
            </w:pPr>
          </w:p>
        </w:tc>
        <w:tc>
          <w:tcPr>
            <w:tcW w:w="2424" w:type="dxa"/>
            <w:tcBorders>
              <w:top w:val="single" w:sz="8" w:space="0" w:color="auto"/>
              <w:bottom w:val="single" w:sz="8" w:space="0" w:color="auto"/>
            </w:tcBorders>
          </w:tcPr>
          <w:p w14:paraId="3F0E0E29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1630D84D" w14:textId="77777777" w:rsidR="006C64D0" w:rsidRPr="001E7A67" w:rsidRDefault="006C64D0" w:rsidP="00147A08">
      <w:pPr>
        <w:jc w:val="both"/>
        <w:rPr>
          <w:rFonts w:ascii="Arial" w:hAnsi="Arial" w:cs="Arial"/>
          <w:b/>
          <w:bCs/>
          <w:szCs w:val="24"/>
        </w:rPr>
      </w:pPr>
    </w:p>
    <w:p w14:paraId="6AE6ADE1" w14:textId="77777777" w:rsidR="00416C58" w:rsidRPr="001E7A67" w:rsidRDefault="00416C58" w:rsidP="00416C58">
      <w:pPr>
        <w:pStyle w:val="ListParagraph"/>
        <w:widowControl/>
        <w:ind w:left="0"/>
        <w:rPr>
          <w:rFonts w:ascii="Arial" w:hAnsi="Arial" w:cs="Arial"/>
        </w:rPr>
      </w:pPr>
      <w:r w:rsidRPr="001E7A67">
        <w:rPr>
          <w:rFonts w:ascii="Arial" w:hAnsi="Arial" w:cs="Arial"/>
          <w:b/>
        </w:rPr>
        <w:t>AWARDS REC</w:t>
      </w:r>
      <w:r w:rsidR="00B34093">
        <w:rPr>
          <w:rFonts w:ascii="Arial" w:hAnsi="Arial" w:cs="Arial"/>
          <w:b/>
        </w:rPr>
        <w:t>EI</w:t>
      </w:r>
      <w:r w:rsidRPr="001E7A67">
        <w:rPr>
          <w:rFonts w:ascii="Arial" w:hAnsi="Arial" w:cs="Arial"/>
          <w:b/>
        </w:rPr>
        <w:t>VED (if any)</w:t>
      </w:r>
    </w:p>
    <w:tbl>
      <w:tblPr>
        <w:tblW w:w="1007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19"/>
        <w:gridCol w:w="3327"/>
        <w:gridCol w:w="3327"/>
      </w:tblGrid>
      <w:tr w:rsidR="00416C58" w:rsidRPr="001E7A67" w14:paraId="3A612835" w14:textId="77777777" w:rsidTr="008F2833">
        <w:trPr>
          <w:trHeight w:val="310"/>
        </w:trPr>
        <w:tc>
          <w:tcPr>
            <w:tcW w:w="3419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2EA97B83" w14:textId="77777777" w:rsidR="00416C58" w:rsidRPr="001E7A67" w:rsidRDefault="00416C58" w:rsidP="008F2833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Name of award </w:t>
            </w:r>
          </w:p>
        </w:tc>
        <w:tc>
          <w:tcPr>
            <w:tcW w:w="332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36F42449" w14:textId="77777777" w:rsidR="00416C58" w:rsidRPr="001E7A67" w:rsidRDefault="00416C58" w:rsidP="008F2833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Award institute</w:t>
            </w:r>
          </w:p>
        </w:tc>
        <w:tc>
          <w:tcPr>
            <w:tcW w:w="332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4F20DA3D" w14:textId="77777777" w:rsidR="00416C58" w:rsidRPr="001E7A67" w:rsidRDefault="00466309" w:rsidP="008F2833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A</w:t>
            </w:r>
            <w:r w:rsidR="00416C58" w:rsidRPr="001E7A67">
              <w:rPr>
                <w:rFonts w:ascii="Arial" w:hAnsi="Arial" w:cs="Arial"/>
                <w:sz w:val="20"/>
              </w:rPr>
              <w:t>ward</w:t>
            </w:r>
            <w:r w:rsidRPr="001E7A67">
              <w:rPr>
                <w:rFonts w:ascii="Arial" w:hAnsi="Arial" w:cs="Arial"/>
                <w:sz w:val="20"/>
              </w:rPr>
              <w:t xml:space="preserve"> date</w:t>
            </w:r>
          </w:p>
        </w:tc>
      </w:tr>
      <w:tr w:rsidR="00416C58" w:rsidRPr="001E7A67" w14:paraId="32A50053" w14:textId="77777777" w:rsidTr="008F2833">
        <w:trPr>
          <w:trHeight w:val="310"/>
        </w:trPr>
        <w:tc>
          <w:tcPr>
            <w:tcW w:w="3419" w:type="dxa"/>
            <w:tcBorders>
              <w:top w:val="single" w:sz="8" w:space="0" w:color="auto"/>
              <w:bottom w:val="single" w:sz="6" w:space="0" w:color="auto"/>
            </w:tcBorders>
          </w:tcPr>
          <w:p w14:paraId="3C504F1F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6" w:space="0" w:color="auto"/>
            </w:tcBorders>
          </w:tcPr>
          <w:p w14:paraId="6FF8383E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6" w:space="0" w:color="auto"/>
            </w:tcBorders>
          </w:tcPr>
          <w:p w14:paraId="20929684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16C58" w:rsidRPr="001E7A67" w14:paraId="6FEF7951" w14:textId="77777777" w:rsidTr="008F2833">
        <w:trPr>
          <w:trHeight w:val="310"/>
        </w:trPr>
        <w:tc>
          <w:tcPr>
            <w:tcW w:w="3419" w:type="dxa"/>
            <w:tcBorders>
              <w:top w:val="single" w:sz="8" w:space="0" w:color="auto"/>
              <w:bottom w:val="single" w:sz="8" w:space="0" w:color="auto"/>
            </w:tcBorders>
          </w:tcPr>
          <w:p w14:paraId="7F0A36BB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8" w:space="0" w:color="auto"/>
            </w:tcBorders>
          </w:tcPr>
          <w:p w14:paraId="45E2A82F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8" w:space="0" w:color="auto"/>
            </w:tcBorders>
          </w:tcPr>
          <w:p w14:paraId="235ADD7B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16C58" w:rsidRPr="001E7A67" w14:paraId="7B8DB4CC" w14:textId="77777777" w:rsidTr="008F2833">
        <w:trPr>
          <w:trHeight w:val="310"/>
        </w:trPr>
        <w:tc>
          <w:tcPr>
            <w:tcW w:w="3419" w:type="dxa"/>
            <w:tcBorders>
              <w:top w:val="single" w:sz="8" w:space="0" w:color="auto"/>
              <w:bottom w:val="single" w:sz="8" w:space="0" w:color="auto"/>
            </w:tcBorders>
          </w:tcPr>
          <w:p w14:paraId="510E1D20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8" w:space="0" w:color="auto"/>
            </w:tcBorders>
          </w:tcPr>
          <w:p w14:paraId="2580227A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8" w:space="0" w:color="auto"/>
            </w:tcBorders>
          </w:tcPr>
          <w:p w14:paraId="3FB77198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065DFB7C" w14:textId="77777777" w:rsidR="00E33B79" w:rsidRPr="001E7A67" w:rsidRDefault="00E33B79" w:rsidP="00147A08">
      <w:pPr>
        <w:jc w:val="both"/>
        <w:rPr>
          <w:rFonts w:ascii="Arial" w:hAnsi="Arial" w:cs="Arial"/>
          <w:b/>
          <w:bCs/>
          <w:szCs w:val="24"/>
        </w:rPr>
      </w:pPr>
    </w:p>
    <w:p w14:paraId="5E8583CF" w14:textId="77777777" w:rsidR="00B67261" w:rsidRPr="001E7A67" w:rsidRDefault="00B67261" w:rsidP="00147A08">
      <w:pPr>
        <w:jc w:val="both"/>
        <w:rPr>
          <w:rFonts w:ascii="Arial" w:hAnsi="Arial" w:cs="Arial"/>
          <w:b/>
          <w:bCs/>
          <w:szCs w:val="24"/>
        </w:rPr>
      </w:pPr>
    </w:p>
    <w:p w14:paraId="431E8C24" w14:textId="77777777" w:rsidR="00066D35" w:rsidRPr="001E7A67" w:rsidRDefault="00066D35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WORK EXPERIENCE</w:t>
      </w:r>
      <w:r w:rsidR="00416C58" w:rsidRPr="001E7A67">
        <w:rPr>
          <w:rFonts w:ascii="Arial" w:hAnsi="Arial" w:cs="Arial"/>
          <w:b/>
          <w:bCs/>
          <w:szCs w:val="24"/>
        </w:rPr>
        <w:t xml:space="preserve"> </w:t>
      </w:r>
    </w:p>
    <w:tbl>
      <w:tblPr>
        <w:tblW w:w="100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008"/>
      </w:tblGrid>
      <w:tr w:rsidR="00066D35" w:rsidRPr="001E7A67" w14:paraId="06116235" w14:textId="77777777" w:rsidTr="00B65E0E">
        <w:trPr>
          <w:trHeight w:val="690"/>
        </w:trPr>
        <w:tc>
          <w:tcPr>
            <w:tcW w:w="10008" w:type="dxa"/>
          </w:tcPr>
          <w:p w14:paraId="05F32928" w14:textId="77777777" w:rsidR="00066D35" w:rsidRPr="001E7A67" w:rsidRDefault="00066D35" w:rsidP="00066D35">
            <w:pPr>
              <w:jc w:val="both"/>
              <w:rPr>
                <w:rFonts w:ascii="Arial" w:hAnsi="Arial" w:cs="Arial"/>
                <w:b/>
                <w:lang w:val="en-GB"/>
              </w:rPr>
            </w:pPr>
            <w:r w:rsidRPr="001E7A67">
              <w:rPr>
                <w:rFonts w:ascii="Arial" w:hAnsi="Arial" w:cs="Arial"/>
                <w:b/>
                <w:lang w:val="en-GB"/>
              </w:rPr>
              <w:t>Please describe</w:t>
            </w:r>
            <w:r w:rsidR="008D1DA6" w:rsidRPr="001E7A67">
              <w:rPr>
                <w:rFonts w:ascii="Arial" w:hAnsi="Arial" w:cs="Arial"/>
                <w:b/>
                <w:lang w:val="en-GB"/>
              </w:rPr>
              <w:t xml:space="preserve"> </w:t>
            </w:r>
            <w:r w:rsidR="00416C58" w:rsidRPr="001E7A67">
              <w:rPr>
                <w:rFonts w:ascii="Arial" w:hAnsi="Arial" w:cs="Arial"/>
                <w:b/>
                <w:lang w:val="en-GB"/>
              </w:rPr>
              <w:t xml:space="preserve">in up to 500 words </w:t>
            </w:r>
            <w:r w:rsidR="00ED56CB" w:rsidRPr="001E7A67">
              <w:rPr>
                <w:rFonts w:ascii="Arial" w:hAnsi="Arial" w:cs="Arial"/>
                <w:b/>
                <w:lang w:val="en-GB"/>
              </w:rPr>
              <w:t>nom</w:t>
            </w:r>
            <w:r w:rsidR="00F6008A">
              <w:rPr>
                <w:rFonts w:ascii="Arial" w:hAnsi="Arial" w:cs="Arial"/>
                <w:b/>
                <w:lang w:val="en-GB"/>
              </w:rPr>
              <w:t>i</w:t>
            </w:r>
            <w:r w:rsidR="00ED56CB" w:rsidRPr="001E7A67">
              <w:rPr>
                <w:rFonts w:ascii="Arial" w:hAnsi="Arial" w:cs="Arial"/>
                <w:b/>
                <w:lang w:val="en-GB"/>
              </w:rPr>
              <w:t>nee’s</w:t>
            </w:r>
            <w:r w:rsidRPr="001E7A67">
              <w:rPr>
                <w:rFonts w:ascii="Arial" w:hAnsi="Arial" w:cs="Arial"/>
                <w:b/>
                <w:lang w:val="en-GB"/>
              </w:rPr>
              <w:t xml:space="preserve"> work experience for the last 5 years.</w:t>
            </w:r>
          </w:p>
          <w:p w14:paraId="5C7EA278" w14:textId="77777777" w:rsidR="00066D35" w:rsidRPr="001E7A67" w:rsidRDefault="00066D35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012BC59E" w14:textId="77777777" w:rsidR="006A5E2C" w:rsidRPr="001E7A67" w:rsidRDefault="006A5E2C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0748E0B8" w14:textId="77777777" w:rsidR="0032491A" w:rsidRPr="001E7A67" w:rsidRDefault="0032491A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11E1ADAB" w14:textId="77777777" w:rsidR="0032491A" w:rsidRPr="001E7A67" w:rsidRDefault="0032491A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19D0284B" w14:textId="77777777" w:rsidR="0032491A" w:rsidRPr="001E7A67" w:rsidRDefault="0032491A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61A672B0" w14:textId="77777777" w:rsidR="005945E1" w:rsidRPr="001E7A67" w:rsidRDefault="005945E1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498ABD4A" w14:textId="77777777" w:rsidR="005945E1" w:rsidRPr="001E7A67" w:rsidRDefault="005945E1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6A8C9EE4" w14:textId="77777777" w:rsidR="004E6B32" w:rsidRPr="001E7A67" w:rsidRDefault="004E6B32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2FB876F5" w14:textId="77777777" w:rsidR="00403565" w:rsidRPr="001E7A67" w:rsidRDefault="00403565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52B85E95" w14:textId="77777777" w:rsidR="00066D35" w:rsidRPr="001E7A67" w:rsidRDefault="00066D35" w:rsidP="00B65E0E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63F14A31" w14:textId="77777777" w:rsidR="008D1DA6" w:rsidRPr="001E7A67" w:rsidRDefault="008D1DA6">
      <w:pPr>
        <w:jc w:val="both"/>
        <w:rPr>
          <w:rFonts w:ascii="Arial" w:hAnsi="Arial" w:cs="Arial"/>
          <w:b/>
          <w:bCs/>
          <w:lang w:val="en-GB"/>
        </w:rPr>
      </w:pPr>
    </w:p>
    <w:p w14:paraId="3AB829D2" w14:textId="77777777" w:rsidR="00544DA8" w:rsidRPr="001E7A67" w:rsidRDefault="00AA3252">
      <w:pPr>
        <w:jc w:val="both"/>
        <w:rPr>
          <w:rFonts w:ascii="Arial" w:hAnsi="Arial" w:cs="Arial"/>
          <w:b/>
          <w:bCs/>
          <w:lang w:val="en-GB"/>
        </w:rPr>
      </w:pPr>
      <w:r w:rsidRPr="001E7A67">
        <w:rPr>
          <w:rFonts w:ascii="Arial" w:hAnsi="Arial" w:cs="Arial"/>
          <w:b/>
          <w:bCs/>
          <w:lang w:val="en-GB"/>
        </w:rPr>
        <w:t>INTERNATIONAL CONTRIBUTIONS</w:t>
      </w:r>
      <w:r w:rsidR="00015FEE" w:rsidRPr="001E7A67">
        <w:rPr>
          <w:rFonts w:ascii="Arial" w:hAnsi="Arial" w:cs="Arial"/>
          <w:b/>
          <w:bCs/>
          <w:lang w:val="en-GB"/>
        </w:rPr>
        <w:t xml:space="preserve"> (if any)</w:t>
      </w:r>
    </w:p>
    <w:tbl>
      <w:tblPr>
        <w:tblW w:w="1005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054"/>
      </w:tblGrid>
      <w:tr w:rsidR="00544DA8" w:rsidRPr="001E7A67" w14:paraId="48039F07" w14:textId="77777777" w:rsidTr="00416C58">
        <w:trPr>
          <w:trHeight w:val="637"/>
        </w:trPr>
        <w:tc>
          <w:tcPr>
            <w:tcW w:w="10054" w:type="dxa"/>
          </w:tcPr>
          <w:p w14:paraId="462925F8" w14:textId="77777777" w:rsidR="00544DA8" w:rsidRPr="001E7A67" w:rsidRDefault="00416C58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  <w:r w:rsidRPr="001E7A67">
              <w:rPr>
                <w:rFonts w:ascii="Arial" w:hAnsi="Arial" w:cs="Arial"/>
                <w:b/>
                <w:lang w:val="en-GB"/>
              </w:rPr>
              <w:t xml:space="preserve">Please describe in up to 500 words </w:t>
            </w:r>
            <w:r w:rsidR="00ED56CB" w:rsidRPr="001E7A67">
              <w:rPr>
                <w:rFonts w:ascii="Arial" w:hAnsi="Arial" w:cs="Arial"/>
                <w:b/>
                <w:lang w:val="en-GB"/>
              </w:rPr>
              <w:t>nominee’s</w:t>
            </w:r>
            <w:r w:rsidRPr="001E7A67">
              <w:rPr>
                <w:rFonts w:ascii="Arial" w:hAnsi="Arial" w:cs="Arial"/>
                <w:b/>
                <w:lang w:val="en-GB"/>
              </w:rPr>
              <w:t xml:space="preserve"> international contributions</w:t>
            </w:r>
            <w:r w:rsidR="00B67261" w:rsidRPr="001E7A67">
              <w:rPr>
                <w:rFonts w:ascii="Arial" w:hAnsi="Arial" w:cs="Arial"/>
                <w:b/>
                <w:lang w:val="en-GB"/>
              </w:rPr>
              <w:t xml:space="preserve"> or outstanding achievements.</w:t>
            </w:r>
          </w:p>
          <w:p w14:paraId="33A27C47" w14:textId="77777777" w:rsidR="00544DA8" w:rsidRPr="001E7A67" w:rsidRDefault="00544DA8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7B8679D2" w14:textId="77777777" w:rsidR="00544DA8" w:rsidRPr="001E7A67" w:rsidRDefault="00544DA8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70FC58CF" w14:textId="77777777" w:rsidR="0032491A" w:rsidRPr="001E7A67" w:rsidRDefault="0032491A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1BE7F037" w14:textId="77777777" w:rsidR="005945E1" w:rsidRPr="001E7A67" w:rsidRDefault="005945E1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2BF740ED" w14:textId="77777777" w:rsidR="005945E1" w:rsidRPr="001E7A67" w:rsidRDefault="005945E1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4782A0DC" w14:textId="77777777" w:rsidR="005945E1" w:rsidRPr="001E7A67" w:rsidRDefault="005945E1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7961ECD0" w14:textId="77777777" w:rsidR="00015FEE" w:rsidRPr="001E7A67" w:rsidRDefault="00015FEE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3CC6E00C" w14:textId="77777777" w:rsidR="00015FEE" w:rsidRPr="001E7A67" w:rsidRDefault="00015FEE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348E0932" w14:textId="77777777" w:rsidR="00544DA8" w:rsidRPr="001E7A67" w:rsidRDefault="00544DA8" w:rsidP="0028323F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4DF89D8B" w14:textId="77777777" w:rsidR="00015FEE" w:rsidRPr="001E7A67" w:rsidRDefault="00015FEE">
      <w:pPr>
        <w:jc w:val="both"/>
        <w:rPr>
          <w:rFonts w:ascii="Arial" w:hAnsi="Arial" w:cs="Arial"/>
          <w:b/>
          <w:bCs/>
          <w:lang w:val="en-GB"/>
        </w:rPr>
      </w:pPr>
    </w:p>
    <w:p w14:paraId="5472502C" w14:textId="77777777" w:rsidR="003A195A" w:rsidRPr="001E7A67" w:rsidRDefault="003A195A" w:rsidP="00A11E63">
      <w:pPr>
        <w:rPr>
          <w:rFonts w:ascii="Arial" w:hAnsi="Arial" w:cs="Arial"/>
          <w:b/>
          <w:lang w:val="en-GB"/>
        </w:rPr>
      </w:pPr>
    </w:p>
    <w:p w14:paraId="407A954E" w14:textId="77777777" w:rsidR="00F27A8F" w:rsidRPr="001E7A67" w:rsidRDefault="00F27A8F" w:rsidP="00416C58">
      <w:pPr>
        <w:rPr>
          <w:rFonts w:ascii="Arial" w:hAnsi="Arial" w:cs="Arial"/>
          <w:b/>
          <w:lang w:val="en-GB"/>
        </w:rPr>
      </w:pPr>
      <w:r w:rsidRPr="001E7A67">
        <w:rPr>
          <w:rFonts w:ascii="Arial" w:hAnsi="Arial" w:cs="Arial"/>
          <w:b/>
          <w:lang w:val="en-GB"/>
        </w:rPr>
        <w:t>Nominator’s Declaration</w:t>
      </w:r>
    </w:p>
    <w:p w14:paraId="39BEABB3" w14:textId="77777777" w:rsidR="00F27A8F" w:rsidRPr="001E7A67" w:rsidRDefault="00F27A8F" w:rsidP="00416C58">
      <w:pPr>
        <w:rPr>
          <w:rFonts w:ascii="Arial" w:hAnsi="Arial" w:cs="Arial"/>
          <w:lang w:val="en-GB"/>
        </w:rPr>
      </w:pPr>
      <w:r w:rsidRPr="001E7A67">
        <w:rPr>
          <w:rFonts w:ascii="Arial" w:hAnsi="Arial" w:cs="Arial"/>
          <w:lang w:val="en-GB"/>
        </w:rPr>
        <w:t xml:space="preserve">I confirm that </w:t>
      </w:r>
      <w:r w:rsidR="00873945" w:rsidRPr="001E7A67">
        <w:rPr>
          <w:rFonts w:ascii="Arial" w:hAnsi="Arial" w:cs="Arial"/>
          <w:lang w:val="en-GB"/>
        </w:rPr>
        <w:t xml:space="preserve">to the best of my knowledge </w:t>
      </w:r>
      <w:r w:rsidRPr="001E7A67">
        <w:rPr>
          <w:rFonts w:ascii="Arial" w:hAnsi="Arial" w:cs="Arial"/>
          <w:lang w:val="en-GB"/>
        </w:rPr>
        <w:t>the details given above are correct.</w:t>
      </w:r>
    </w:p>
    <w:p w14:paraId="62CDCE1D" w14:textId="77777777" w:rsidR="00B34093" w:rsidRDefault="00B34093" w:rsidP="00416C58">
      <w:pPr>
        <w:rPr>
          <w:rFonts w:ascii="Arial" w:hAnsi="Arial" w:cs="Arial"/>
          <w:b/>
          <w:lang w:val="en-GB"/>
        </w:rPr>
      </w:pPr>
    </w:p>
    <w:p w14:paraId="0C691172" w14:textId="77777777" w:rsidR="00D106D4" w:rsidRPr="001E7A67" w:rsidRDefault="00ED56CB" w:rsidP="00416C58">
      <w:pPr>
        <w:rPr>
          <w:rFonts w:ascii="Arial" w:hAnsi="Arial" w:cs="Arial"/>
          <w:b/>
          <w:lang w:val="en-GB"/>
        </w:rPr>
      </w:pPr>
      <w:r w:rsidRPr="001E7A67">
        <w:rPr>
          <w:rFonts w:ascii="Arial" w:hAnsi="Arial" w:cs="Arial"/>
          <w:b/>
          <w:lang w:val="en-GB"/>
        </w:rPr>
        <w:t>Nominator</w:t>
      </w:r>
      <w:r w:rsidR="00F27A8F" w:rsidRPr="001E7A67">
        <w:rPr>
          <w:rFonts w:ascii="Arial" w:hAnsi="Arial" w:cs="Arial"/>
          <w:b/>
          <w:lang w:val="en-GB"/>
        </w:rPr>
        <w:t xml:space="preserve">’s Signature </w:t>
      </w:r>
      <w:r w:rsidR="00F27A8F" w:rsidRPr="001E7A67">
        <w:rPr>
          <w:rFonts w:ascii="Arial" w:hAnsi="Arial" w:cs="Arial"/>
          <w:b/>
          <w:lang w:val="en-GB"/>
        </w:rPr>
        <w:tab/>
      </w:r>
      <w:r w:rsidR="00D106D4" w:rsidRPr="001E7A67">
        <w:rPr>
          <w:rFonts w:ascii="Arial" w:hAnsi="Arial" w:cs="Arial"/>
          <w:b/>
          <w:lang w:val="en-GB"/>
        </w:rPr>
        <w:t xml:space="preserve">                  </w:t>
      </w:r>
    </w:p>
    <w:p w14:paraId="35CEECE6" w14:textId="77777777" w:rsidR="00B34093" w:rsidRDefault="00B34093" w:rsidP="00A11E63">
      <w:pPr>
        <w:rPr>
          <w:rFonts w:ascii="Arial" w:hAnsi="Arial" w:cs="Arial"/>
          <w:lang w:val="en-GB"/>
        </w:rPr>
      </w:pPr>
    </w:p>
    <w:p w14:paraId="5E630D04" w14:textId="77777777" w:rsidR="00F27A8F" w:rsidRPr="001E7A67" w:rsidRDefault="00F27A8F" w:rsidP="00A11E63">
      <w:pPr>
        <w:rPr>
          <w:rFonts w:ascii="Arial" w:hAnsi="Arial" w:cs="Arial"/>
          <w:lang w:val="en-GB"/>
        </w:rPr>
      </w:pPr>
      <w:r w:rsidRPr="001E7A67">
        <w:rPr>
          <w:rFonts w:ascii="Arial" w:hAnsi="Arial" w:cs="Arial"/>
          <w:lang w:val="en-GB"/>
        </w:rPr>
        <w:t xml:space="preserve">_________________________  </w:t>
      </w:r>
      <w:r w:rsidR="00D106D4" w:rsidRPr="001E7A67">
        <w:rPr>
          <w:rFonts w:ascii="Arial" w:hAnsi="Arial" w:cs="Arial"/>
          <w:lang w:val="en-GB"/>
        </w:rPr>
        <w:t xml:space="preserve">                         </w:t>
      </w:r>
      <w:r w:rsidRPr="001E7A67">
        <w:rPr>
          <w:rFonts w:ascii="Arial" w:hAnsi="Arial" w:cs="Arial"/>
          <w:b/>
          <w:lang w:val="en-GB"/>
        </w:rPr>
        <w:t xml:space="preserve"> Date </w:t>
      </w:r>
      <w:r w:rsidRPr="001E7A67">
        <w:rPr>
          <w:rFonts w:ascii="Arial" w:hAnsi="Arial" w:cs="Arial"/>
          <w:lang w:val="en-GB"/>
        </w:rPr>
        <w:t>_________________________</w:t>
      </w:r>
    </w:p>
    <w:p w14:paraId="627890B8" w14:textId="61798297" w:rsidR="00F27A8F" w:rsidRPr="007A1CCE" w:rsidRDefault="00F27A8F" w:rsidP="007A1CCE">
      <w:pPr>
        <w:pStyle w:val="NormalWeb"/>
        <w:rPr>
          <w:rFonts w:ascii="Arial" w:hAnsi="Arial" w:cs="Arial"/>
          <w:b/>
          <w:szCs w:val="24"/>
        </w:rPr>
      </w:pPr>
    </w:p>
    <w:sectPr w:rsidR="00F27A8F" w:rsidRPr="007A1CCE" w:rsidSect="00D6097A">
      <w:footerReference w:type="default" r:id="rId9"/>
      <w:endnotePr>
        <w:numFmt w:val="decimal"/>
      </w:endnotePr>
      <w:pgSz w:w="11905" w:h="16837"/>
      <w:pgMar w:top="1134" w:right="745" w:bottom="1134" w:left="1134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87C727" w14:textId="77777777" w:rsidR="00D6097A" w:rsidRDefault="00D6097A">
      <w:r>
        <w:separator/>
      </w:r>
    </w:p>
  </w:endnote>
  <w:endnote w:type="continuationSeparator" w:id="0">
    <w:p w14:paraId="057C9667" w14:textId="77777777" w:rsidR="00D6097A" w:rsidRDefault="00D609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26614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C2580B" w14:textId="059646B6" w:rsidR="00015FEE" w:rsidRDefault="005319A5">
        <w:pPr>
          <w:pStyle w:val="Footer"/>
          <w:jc w:val="center"/>
        </w:pPr>
        <w:r>
          <w:fldChar w:fldCharType="begin"/>
        </w:r>
        <w:r w:rsidR="00015FEE">
          <w:instrText xml:space="preserve"> PAGE   \* MERGEFORMAT </w:instrText>
        </w:r>
        <w:r>
          <w:fldChar w:fldCharType="separate"/>
        </w:r>
        <w:r w:rsidR="002A430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3B89AFB" w14:textId="77777777" w:rsidR="00F27A8F" w:rsidRPr="006E3245" w:rsidRDefault="00F27A8F" w:rsidP="006E32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F5B4A5" w14:textId="77777777" w:rsidR="00D6097A" w:rsidRDefault="00D6097A">
      <w:r>
        <w:separator/>
      </w:r>
    </w:p>
  </w:footnote>
  <w:footnote w:type="continuationSeparator" w:id="0">
    <w:p w14:paraId="09D08C93" w14:textId="77777777" w:rsidR="00D6097A" w:rsidRDefault="00D609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39692206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652443074" o:spid="_x0000_i1025" type="#_x0000_t75" style="width:29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5C398D5C">
            <wp:extent cx="373380" cy="182880"/>
            <wp:effectExtent l="0" t="0" r="0" b="0"/>
            <wp:docPr id="1652443074" name="Picture 16524430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28D1497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30D49D0"/>
    <w:multiLevelType w:val="multilevel"/>
    <w:tmpl w:val="0568D0D8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8064" w:hanging="864"/>
      </w:pPr>
      <w:rPr>
        <w:rFonts w:hint="default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47A68B1"/>
    <w:multiLevelType w:val="hybridMultilevel"/>
    <w:tmpl w:val="6BDE8278"/>
    <w:lvl w:ilvl="0" w:tplc="3244B2E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B3B6B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09C5641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35006D7"/>
    <w:multiLevelType w:val="hybridMultilevel"/>
    <w:tmpl w:val="52B8E924"/>
    <w:lvl w:ilvl="0" w:tplc="430CAB00">
      <w:start w:val="1"/>
      <w:numFmt w:val="bullet"/>
      <w:lvlText w:val=""/>
      <w:lvlJc w:val="left"/>
      <w:pPr>
        <w:tabs>
          <w:tab w:val="num" w:pos="568"/>
        </w:tabs>
        <w:ind w:left="568" w:hanging="284"/>
      </w:pPr>
      <w:rPr>
        <w:rFonts w:ascii="Symbol" w:hAnsi="Symbol" w:hint="default"/>
        <w:sz w:val="18"/>
      </w:rPr>
    </w:lvl>
    <w:lvl w:ilvl="1" w:tplc="D6DAF940">
      <w:start w:val="1"/>
      <w:numFmt w:val="bullet"/>
      <w:lvlText w:val=""/>
      <w:lvlJc w:val="left"/>
      <w:pPr>
        <w:tabs>
          <w:tab w:val="num" w:pos="1704"/>
        </w:tabs>
        <w:ind w:left="1704" w:hanging="340"/>
      </w:pPr>
      <w:rPr>
        <w:rFonts w:ascii="Symbol" w:hAnsi="Symbol" w:hint="default"/>
        <w:sz w:val="18"/>
      </w:rPr>
    </w:lvl>
    <w:lvl w:ilvl="2" w:tplc="08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7A12360"/>
    <w:multiLevelType w:val="singleLevel"/>
    <w:tmpl w:val="A4302FB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7" w15:restartNumberingAfterBreak="0">
    <w:nsid w:val="1DE76A63"/>
    <w:multiLevelType w:val="hybridMultilevel"/>
    <w:tmpl w:val="81E6F864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215B4E13"/>
    <w:multiLevelType w:val="multilevel"/>
    <w:tmpl w:val="CFEC3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766D39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22457895"/>
    <w:multiLevelType w:val="multilevel"/>
    <w:tmpl w:val="ACF482FE"/>
    <w:lvl w:ilvl="0">
      <w:start w:val="1"/>
      <w:numFmt w:val="decimal"/>
      <w:lvlText w:val="%1"/>
      <w:lvlJc w:val="left"/>
      <w:pPr>
        <w:ind w:left="432" w:hanging="43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4320" w:hanging="720"/>
      </w:pPr>
      <w:rPr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4284" w:hanging="864"/>
      </w:pPr>
      <w:rPr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2ED19D9"/>
    <w:multiLevelType w:val="hybridMultilevel"/>
    <w:tmpl w:val="5088CD36"/>
    <w:lvl w:ilvl="0" w:tplc="08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7205E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3" w15:restartNumberingAfterBreak="0">
    <w:nsid w:val="25C7087C"/>
    <w:multiLevelType w:val="multilevel"/>
    <w:tmpl w:val="6D582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74D6EB4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93D4784"/>
    <w:multiLevelType w:val="hybridMultilevel"/>
    <w:tmpl w:val="8D101E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2B274545"/>
    <w:multiLevelType w:val="hybridMultilevel"/>
    <w:tmpl w:val="87F66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C51FD8"/>
    <w:multiLevelType w:val="hybridMultilevel"/>
    <w:tmpl w:val="FDB24D9C"/>
    <w:lvl w:ilvl="0" w:tplc="898AF970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2FF0DEE"/>
    <w:multiLevelType w:val="singleLevel"/>
    <w:tmpl w:val="04244E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19" w15:restartNumberingAfterBreak="0">
    <w:nsid w:val="33E64A63"/>
    <w:multiLevelType w:val="hybridMultilevel"/>
    <w:tmpl w:val="973A1290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397F75D2"/>
    <w:multiLevelType w:val="hybridMultilevel"/>
    <w:tmpl w:val="97C04724"/>
    <w:lvl w:ilvl="0" w:tplc="B1D8627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E44E3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1B22AC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326FE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DDA85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A48A8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62A8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E544F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89689F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3A6206A2"/>
    <w:multiLevelType w:val="multilevel"/>
    <w:tmpl w:val="25186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BCB2429"/>
    <w:multiLevelType w:val="singleLevel"/>
    <w:tmpl w:val="04244E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23" w15:restartNumberingAfterBreak="0">
    <w:nsid w:val="4E2C30BD"/>
    <w:multiLevelType w:val="hybridMultilevel"/>
    <w:tmpl w:val="7C4C019C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51433DF5"/>
    <w:multiLevelType w:val="hybridMultilevel"/>
    <w:tmpl w:val="2A0C77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BB0C4F"/>
    <w:multiLevelType w:val="hybridMultilevel"/>
    <w:tmpl w:val="3300DF5A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681E02CF"/>
    <w:multiLevelType w:val="singleLevel"/>
    <w:tmpl w:val="570E15E0"/>
    <w:lvl w:ilvl="0">
      <w:start w:val="1"/>
      <w:numFmt w:val="bullet"/>
      <w:lvlText w:val="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27" w15:restartNumberingAfterBreak="0">
    <w:nsid w:val="6C6E035A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8" w15:restartNumberingAfterBreak="0">
    <w:nsid w:val="782747E5"/>
    <w:multiLevelType w:val="hybridMultilevel"/>
    <w:tmpl w:val="D1CAD1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5C5D16"/>
    <w:multiLevelType w:val="hybridMultilevel"/>
    <w:tmpl w:val="CBC495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8496872">
    <w:abstractNumId w:val="26"/>
  </w:num>
  <w:num w:numId="2" w16cid:durableId="1657609070">
    <w:abstractNumId w:val="27"/>
  </w:num>
  <w:num w:numId="3" w16cid:durableId="2073237033">
    <w:abstractNumId w:val="22"/>
  </w:num>
  <w:num w:numId="4" w16cid:durableId="634338382">
    <w:abstractNumId w:val="18"/>
  </w:num>
  <w:num w:numId="5" w16cid:durableId="1050886864">
    <w:abstractNumId w:val="6"/>
  </w:num>
  <w:num w:numId="6" w16cid:durableId="1457868084">
    <w:abstractNumId w:val="12"/>
  </w:num>
  <w:num w:numId="7" w16cid:durableId="1428186053">
    <w:abstractNumId w:val="17"/>
  </w:num>
  <w:num w:numId="8" w16cid:durableId="1696927648">
    <w:abstractNumId w:val="15"/>
  </w:num>
  <w:num w:numId="9" w16cid:durableId="1011876324">
    <w:abstractNumId w:val="5"/>
  </w:num>
  <w:num w:numId="10" w16cid:durableId="944767647">
    <w:abstractNumId w:val="25"/>
  </w:num>
  <w:num w:numId="11" w16cid:durableId="48110794">
    <w:abstractNumId w:val="14"/>
  </w:num>
  <w:num w:numId="12" w16cid:durableId="1021980224">
    <w:abstractNumId w:val="9"/>
  </w:num>
  <w:num w:numId="13" w16cid:durableId="1887064222">
    <w:abstractNumId w:val="23"/>
  </w:num>
  <w:num w:numId="14" w16cid:durableId="2026201853">
    <w:abstractNumId w:val="4"/>
  </w:num>
  <w:num w:numId="15" w16cid:durableId="807549140">
    <w:abstractNumId w:val="7"/>
  </w:num>
  <w:num w:numId="16" w16cid:durableId="225067419">
    <w:abstractNumId w:val="0"/>
  </w:num>
  <w:num w:numId="17" w16cid:durableId="825904549">
    <w:abstractNumId w:val="3"/>
  </w:num>
  <w:num w:numId="18" w16cid:durableId="1924684930">
    <w:abstractNumId w:val="19"/>
  </w:num>
  <w:num w:numId="19" w16cid:durableId="109316164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54159586">
    <w:abstractNumId w:val="28"/>
  </w:num>
  <w:num w:numId="21" w16cid:durableId="1132400406">
    <w:abstractNumId w:val="24"/>
  </w:num>
  <w:num w:numId="22" w16cid:durableId="1859349928">
    <w:abstractNumId w:val="10"/>
  </w:num>
  <w:num w:numId="23" w16cid:durableId="1974478783">
    <w:abstractNumId w:val="16"/>
  </w:num>
  <w:num w:numId="24" w16cid:durableId="718818908">
    <w:abstractNumId w:val="29"/>
  </w:num>
  <w:num w:numId="25" w16cid:durableId="828054053">
    <w:abstractNumId w:val="1"/>
  </w:num>
  <w:num w:numId="26" w16cid:durableId="1380664864">
    <w:abstractNumId w:val="11"/>
  </w:num>
  <w:num w:numId="27" w16cid:durableId="1340035477">
    <w:abstractNumId w:val="21"/>
  </w:num>
  <w:num w:numId="28" w16cid:durableId="704453054">
    <w:abstractNumId w:val="8"/>
  </w:num>
  <w:num w:numId="29" w16cid:durableId="1666011422">
    <w:abstractNumId w:val="20"/>
  </w:num>
  <w:num w:numId="30" w16cid:durableId="1159613269">
    <w:abstractNumId w:val="13"/>
  </w:num>
  <w:num w:numId="31" w16cid:durableId="15086688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MTOztDC2NDIyMjNT0lEKTi0uzszPAykwqQUAVT3J7iwAAAA="/>
  </w:docVars>
  <w:rsids>
    <w:rsidRoot w:val="00B54BC9"/>
    <w:rsid w:val="00003616"/>
    <w:rsid w:val="00015F7F"/>
    <w:rsid w:val="00015FEE"/>
    <w:rsid w:val="00041FEC"/>
    <w:rsid w:val="0004689D"/>
    <w:rsid w:val="00053CF7"/>
    <w:rsid w:val="00066D35"/>
    <w:rsid w:val="00071856"/>
    <w:rsid w:val="00076171"/>
    <w:rsid w:val="000A0DB9"/>
    <w:rsid w:val="000A5DAB"/>
    <w:rsid w:val="000B0E1D"/>
    <w:rsid w:val="00117B42"/>
    <w:rsid w:val="0012329F"/>
    <w:rsid w:val="001408C9"/>
    <w:rsid w:val="00147A08"/>
    <w:rsid w:val="001671CC"/>
    <w:rsid w:val="00171BE9"/>
    <w:rsid w:val="00176F7B"/>
    <w:rsid w:val="0018796E"/>
    <w:rsid w:val="00190039"/>
    <w:rsid w:val="00192071"/>
    <w:rsid w:val="00194323"/>
    <w:rsid w:val="00195440"/>
    <w:rsid w:val="001A32B8"/>
    <w:rsid w:val="001B1EC1"/>
    <w:rsid w:val="001B7A8F"/>
    <w:rsid w:val="001C10AA"/>
    <w:rsid w:val="001C44A0"/>
    <w:rsid w:val="001C6876"/>
    <w:rsid w:val="001D7089"/>
    <w:rsid w:val="001D7400"/>
    <w:rsid w:val="001E7A67"/>
    <w:rsid w:val="00206B33"/>
    <w:rsid w:val="00215BAE"/>
    <w:rsid w:val="0023334B"/>
    <w:rsid w:val="002473AF"/>
    <w:rsid w:val="00253544"/>
    <w:rsid w:val="002535AB"/>
    <w:rsid w:val="00261F4D"/>
    <w:rsid w:val="00263E6F"/>
    <w:rsid w:val="00263F62"/>
    <w:rsid w:val="00266706"/>
    <w:rsid w:val="00277BEC"/>
    <w:rsid w:val="00286CB1"/>
    <w:rsid w:val="00292748"/>
    <w:rsid w:val="002A4309"/>
    <w:rsid w:val="002C1D55"/>
    <w:rsid w:val="002C559C"/>
    <w:rsid w:val="002E67BB"/>
    <w:rsid w:val="002E7B25"/>
    <w:rsid w:val="002F1487"/>
    <w:rsid w:val="0032491A"/>
    <w:rsid w:val="00335DC8"/>
    <w:rsid w:val="0034759C"/>
    <w:rsid w:val="00350716"/>
    <w:rsid w:val="003516DA"/>
    <w:rsid w:val="003545B0"/>
    <w:rsid w:val="003603A0"/>
    <w:rsid w:val="00365F1B"/>
    <w:rsid w:val="00367C60"/>
    <w:rsid w:val="003719FA"/>
    <w:rsid w:val="00390133"/>
    <w:rsid w:val="00393630"/>
    <w:rsid w:val="00394148"/>
    <w:rsid w:val="003A195A"/>
    <w:rsid w:val="003B5F14"/>
    <w:rsid w:val="003B5FBE"/>
    <w:rsid w:val="003C2B6C"/>
    <w:rsid w:val="003C2DAF"/>
    <w:rsid w:val="004023C1"/>
    <w:rsid w:val="00403565"/>
    <w:rsid w:val="00415EE6"/>
    <w:rsid w:val="00416C58"/>
    <w:rsid w:val="004518A2"/>
    <w:rsid w:val="00452FAB"/>
    <w:rsid w:val="00455103"/>
    <w:rsid w:val="00463775"/>
    <w:rsid w:val="00466309"/>
    <w:rsid w:val="004935D6"/>
    <w:rsid w:val="0049423E"/>
    <w:rsid w:val="004957FC"/>
    <w:rsid w:val="00496AA2"/>
    <w:rsid w:val="00496F46"/>
    <w:rsid w:val="004B1625"/>
    <w:rsid w:val="004B1834"/>
    <w:rsid w:val="004E6B32"/>
    <w:rsid w:val="004F41C4"/>
    <w:rsid w:val="004F5EB8"/>
    <w:rsid w:val="00505F89"/>
    <w:rsid w:val="00515515"/>
    <w:rsid w:val="00525096"/>
    <w:rsid w:val="00530A58"/>
    <w:rsid w:val="005319A5"/>
    <w:rsid w:val="00534A46"/>
    <w:rsid w:val="005378A2"/>
    <w:rsid w:val="00544DA8"/>
    <w:rsid w:val="00565A5B"/>
    <w:rsid w:val="005674D1"/>
    <w:rsid w:val="0057372C"/>
    <w:rsid w:val="005761D6"/>
    <w:rsid w:val="00587BFB"/>
    <w:rsid w:val="005938FE"/>
    <w:rsid w:val="005945E1"/>
    <w:rsid w:val="005B5ED9"/>
    <w:rsid w:val="005F42C7"/>
    <w:rsid w:val="006232AB"/>
    <w:rsid w:val="00625260"/>
    <w:rsid w:val="006311A0"/>
    <w:rsid w:val="00636602"/>
    <w:rsid w:val="006367B7"/>
    <w:rsid w:val="006467EF"/>
    <w:rsid w:val="00646A0A"/>
    <w:rsid w:val="00651448"/>
    <w:rsid w:val="00656189"/>
    <w:rsid w:val="00662760"/>
    <w:rsid w:val="00677922"/>
    <w:rsid w:val="00680FBA"/>
    <w:rsid w:val="006A105D"/>
    <w:rsid w:val="006A1F08"/>
    <w:rsid w:val="006A5E2C"/>
    <w:rsid w:val="006B56E6"/>
    <w:rsid w:val="006C2B0F"/>
    <w:rsid w:val="006C64D0"/>
    <w:rsid w:val="006D3FF5"/>
    <w:rsid w:val="006E3245"/>
    <w:rsid w:val="00711745"/>
    <w:rsid w:val="0072059A"/>
    <w:rsid w:val="00724A5E"/>
    <w:rsid w:val="007268A7"/>
    <w:rsid w:val="00737715"/>
    <w:rsid w:val="00737AB1"/>
    <w:rsid w:val="00741704"/>
    <w:rsid w:val="0074762F"/>
    <w:rsid w:val="007655A0"/>
    <w:rsid w:val="007657B8"/>
    <w:rsid w:val="00783884"/>
    <w:rsid w:val="00784A81"/>
    <w:rsid w:val="007A1CCE"/>
    <w:rsid w:val="007A2B69"/>
    <w:rsid w:val="007A5E7B"/>
    <w:rsid w:val="007A6321"/>
    <w:rsid w:val="007B0302"/>
    <w:rsid w:val="007B24BF"/>
    <w:rsid w:val="007B541E"/>
    <w:rsid w:val="007C3320"/>
    <w:rsid w:val="007C40B6"/>
    <w:rsid w:val="007C581C"/>
    <w:rsid w:val="007E025E"/>
    <w:rsid w:val="007E4248"/>
    <w:rsid w:val="0080173B"/>
    <w:rsid w:val="008150DA"/>
    <w:rsid w:val="0081629C"/>
    <w:rsid w:val="00836A19"/>
    <w:rsid w:val="00846AB3"/>
    <w:rsid w:val="008651E3"/>
    <w:rsid w:val="008657FF"/>
    <w:rsid w:val="00873945"/>
    <w:rsid w:val="008A2147"/>
    <w:rsid w:val="008A7D52"/>
    <w:rsid w:val="008D1DA6"/>
    <w:rsid w:val="008D48CC"/>
    <w:rsid w:val="008E249A"/>
    <w:rsid w:val="008F1D39"/>
    <w:rsid w:val="009062C9"/>
    <w:rsid w:val="009107F7"/>
    <w:rsid w:val="009119EA"/>
    <w:rsid w:val="009315B9"/>
    <w:rsid w:val="00943542"/>
    <w:rsid w:val="00947AF4"/>
    <w:rsid w:val="009626D5"/>
    <w:rsid w:val="009659AF"/>
    <w:rsid w:val="00987E90"/>
    <w:rsid w:val="0099577C"/>
    <w:rsid w:val="0099663C"/>
    <w:rsid w:val="009A6B44"/>
    <w:rsid w:val="009B214B"/>
    <w:rsid w:val="009B4818"/>
    <w:rsid w:val="009B7326"/>
    <w:rsid w:val="009C03E6"/>
    <w:rsid w:val="009C0D3C"/>
    <w:rsid w:val="009D149B"/>
    <w:rsid w:val="009D210D"/>
    <w:rsid w:val="009D6D12"/>
    <w:rsid w:val="009E6D35"/>
    <w:rsid w:val="009F5E11"/>
    <w:rsid w:val="00A02635"/>
    <w:rsid w:val="00A076CC"/>
    <w:rsid w:val="00A11E63"/>
    <w:rsid w:val="00A20FE4"/>
    <w:rsid w:val="00A22E99"/>
    <w:rsid w:val="00A27B6D"/>
    <w:rsid w:val="00A502BB"/>
    <w:rsid w:val="00A52AFC"/>
    <w:rsid w:val="00A64535"/>
    <w:rsid w:val="00A64DAA"/>
    <w:rsid w:val="00A65017"/>
    <w:rsid w:val="00A867FA"/>
    <w:rsid w:val="00A9421A"/>
    <w:rsid w:val="00AA02EE"/>
    <w:rsid w:val="00AA3252"/>
    <w:rsid w:val="00AB73C4"/>
    <w:rsid w:val="00AC5EFE"/>
    <w:rsid w:val="00AD0D00"/>
    <w:rsid w:val="00AE474C"/>
    <w:rsid w:val="00B024FB"/>
    <w:rsid w:val="00B1463A"/>
    <w:rsid w:val="00B25039"/>
    <w:rsid w:val="00B32BCA"/>
    <w:rsid w:val="00B34093"/>
    <w:rsid w:val="00B3508A"/>
    <w:rsid w:val="00B35341"/>
    <w:rsid w:val="00B441D5"/>
    <w:rsid w:val="00B44C72"/>
    <w:rsid w:val="00B47603"/>
    <w:rsid w:val="00B54BC9"/>
    <w:rsid w:val="00B61FE5"/>
    <w:rsid w:val="00B64A5B"/>
    <w:rsid w:val="00B67261"/>
    <w:rsid w:val="00B703E6"/>
    <w:rsid w:val="00B92E9E"/>
    <w:rsid w:val="00BA272C"/>
    <w:rsid w:val="00BA7949"/>
    <w:rsid w:val="00BB49E0"/>
    <w:rsid w:val="00BB5096"/>
    <w:rsid w:val="00BC14A6"/>
    <w:rsid w:val="00BC678D"/>
    <w:rsid w:val="00BD1E37"/>
    <w:rsid w:val="00BD4600"/>
    <w:rsid w:val="00BE1AB1"/>
    <w:rsid w:val="00C01D00"/>
    <w:rsid w:val="00C209B4"/>
    <w:rsid w:val="00C24401"/>
    <w:rsid w:val="00C24DE2"/>
    <w:rsid w:val="00C24FEB"/>
    <w:rsid w:val="00C44185"/>
    <w:rsid w:val="00C50E78"/>
    <w:rsid w:val="00C52C86"/>
    <w:rsid w:val="00C67C71"/>
    <w:rsid w:val="00C87DE2"/>
    <w:rsid w:val="00CA4AE2"/>
    <w:rsid w:val="00CC7FE7"/>
    <w:rsid w:val="00CD274F"/>
    <w:rsid w:val="00CD5335"/>
    <w:rsid w:val="00CE480F"/>
    <w:rsid w:val="00CF3E66"/>
    <w:rsid w:val="00D076A7"/>
    <w:rsid w:val="00D106D4"/>
    <w:rsid w:val="00D13759"/>
    <w:rsid w:val="00D1403D"/>
    <w:rsid w:val="00D2073F"/>
    <w:rsid w:val="00D26547"/>
    <w:rsid w:val="00D327AF"/>
    <w:rsid w:val="00D4265F"/>
    <w:rsid w:val="00D557C9"/>
    <w:rsid w:val="00D6097A"/>
    <w:rsid w:val="00D60D6E"/>
    <w:rsid w:val="00D716BB"/>
    <w:rsid w:val="00D80BBD"/>
    <w:rsid w:val="00D834C5"/>
    <w:rsid w:val="00DB5001"/>
    <w:rsid w:val="00DC01A5"/>
    <w:rsid w:val="00DD371B"/>
    <w:rsid w:val="00DE3669"/>
    <w:rsid w:val="00DE507D"/>
    <w:rsid w:val="00DF3377"/>
    <w:rsid w:val="00DF6FB6"/>
    <w:rsid w:val="00E00AE4"/>
    <w:rsid w:val="00E06679"/>
    <w:rsid w:val="00E147CF"/>
    <w:rsid w:val="00E16047"/>
    <w:rsid w:val="00E17997"/>
    <w:rsid w:val="00E33B79"/>
    <w:rsid w:val="00E37473"/>
    <w:rsid w:val="00E47121"/>
    <w:rsid w:val="00E47B9B"/>
    <w:rsid w:val="00E54485"/>
    <w:rsid w:val="00E95780"/>
    <w:rsid w:val="00EA2009"/>
    <w:rsid w:val="00EB1A4B"/>
    <w:rsid w:val="00EB308F"/>
    <w:rsid w:val="00ED56CB"/>
    <w:rsid w:val="00EE306B"/>
    <w:rsid w:val="00EF026B"/>
    <w:rsid w:val="00F07590"/>
    <w:rsid w:val="00F27A8F"/>
    <w:rsid w:val="00F30FE1"/>
    <w:rsid w:val="00F31CA4"/>
    <w:rsid w:val="00F348F3"/>
    <w:rsid w:val="00F36890"/>
    <w:rsid w:val="00F51FF9"/>
    <w:rsid w:val="00F6008A"/>
    <w:rsid w:val="00F630D8"/>
    <w:rsid w:val="00F70F1B"/>
    <w:rsid w:val="00F71D46"/>
    <w:rsid w:val="00F76900"/>
    <w:rsid w:val="00F80591"/>
    <w:rsid w:val="00F8089E"/>
    <w:rsid w:val="00F91CB4"/>
    <w:rsid w:val="00FA29C0"/>
    <w:rsid w:val="00FC30B8"/>
    <w:rsid w:val="00FC6CF6"/>
    <w:rsid w:val="00FD2189"/>
    <w:rsid w:val="00FE7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C958E36"/>
  <w15:docId w15:val="{9E2A3A27-20BE-45CB-83FD-337A4520C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uiPriority="9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4DA8"/>
    <w:pPr>
      <w:widowControl w:val="0"/>
    </w:pPr>
    <w:rPr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6047"/>
    <w:pPr>
      <w:keepNext/>
      <w:jc w:val="both"/>
      <w:outlineLvl w:val="0"/>
    </w:pPr>
    <w:rPr>
      <w:rFonts w:ascii="Arial" w:hAnsi="Arial"/>
      <w:b/>
      <w:lang w:val="en-GB"/>
    </w:rPr>
  </w:style>
  <w:style w:type="paragraph" w:styleId="Heading2">
    <w:name w:val="heading 2"/>
    <w:basedOn w:val="Normal"/>
    <w:next w:val="Normal"/>
    <w:link w:val="Heading2Char"/>
    <w:uiPriority w:val="9"/>
    <w:qFormat/>
    <w:rsid w:val="00E16047"/>
    <w:pPr>
      <w:keepNext/>
      <w:jc w:val="center"/>
      <w:outlineLvl w:val="1"/>
    </w:pPr>
    <w:rPr>
      <w:rFonts w:ascii="Arial" w:hAnsi="Arial"/>
      <w:b/>
      <w:sz w:val="28"/>
      <w:lang w:val="en-GB"/>
    </w:rPr>
  </w:style>
  <w:style w:type="paragraph" w:styleId="Heading3">
    <w:name w:val="heading 3"/>
    <w:basedOn w:val="Normal"/>
    <w:next w:val="Normal"/>
    <w:link w:val="Heading3Char"/>
    <w:uiPriority w:val="9"/>
    <w:qFormat/>
    <w:rsid w:val="00E16047"/>
    <w:pPr>
      <w:keepNext/>
      <w:widowControl/>
      <w:spacing w:before="60" w:after="60"/>
      <w:jc w:val="center"/>
      <w:outlineLvl w:val="2"/>
    </w:pPr>
    <w:rPr>
      <w:rFonts w:ascii="Arial Rounded MT Bold" w:hAnsi="Arial Rounded MT Bold"/>
      <w:b/>
      <w:i/>
      <w:color w:val="FFFFFF"/>
      <w:sz w:val="44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B3534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qFormat/>
    <w:rsid w:val="00E16047"/>
    <w:pPr>
      <w:keepNext/>
      <w:widowControl/>
      <w:jc w:val="center"/>
      <w:outlineLvl w:val="4"/>
    </w:pPr>
    <w:rPr>
      <w:rFonts w:ascii="Arial" w:hAnsi="Arial"/>
      <w:b/>
      <w:sz w:val="36"/>
      <w:lang w:val="en-GB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E54485"/>
    <w:pPr>
      <w:keepNext/>
      <w:keepLines/>
      <w:widowControl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E54485"/>
    <w:pPr>
      <w:keepNext/>
      <w:keepLines/>
      <w:widowControl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E54485"/>
    <w:pPr>
      <w:keepNext/>
      <w:keepLines/>
      <w:widowControl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val="en-GB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E54485"/>
    <w:pPr>
      <w:keepNext/>
      <w:keepLines/>
      <w:widowControl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5319A5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5319A5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5319A5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5319A5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rsid w:val="00E1604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E16047"/>
    <w:pPr>
      <w:tabs>
        <w:tab w:val="left" w:pos="-1440"/>
      </w:tabs>
      <w:ind w:left="720" w:hanging="720"/>
      <w:jc w:val="both"/>
    </w:pPr>
    <w:rPr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5319A5"/>
    <w:rPr>
      <w:rFonts w:cs="Times New Roman"/>
      <w:sz w:val="20"/>
      <w:szCs w:val="20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E16047"/>
    <w:pPr>
      <w:jc w:val="both"/>
    </w:pPr>
    <w:rPr>
      <w:rFonts w:ascii="Arial" w:hAnsi="Arial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5319A5"/>
    <w:rPr>
      <w:rFonts w:cs="Times New Roman"/>
      <w:sz w:val="20"/>
      <w:szCs w:val="20"/>
      <w:lang w:val="en-US" w:eastAsia="en-US"/>
    </w:rPr>
  </w:style>
  <w:style w:type="paragraph" w:styleId="Header">
    <w:name w:val="header"/>
    <w:basedOn w:val="Normal"/>
    <w:link w:val="HeaderChar"/>
    <w:uiPriority w:val="99"/>
    <w:rsid w:val="00E1604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319A5"/>
    <w:rPr>
      <w:rFonts w:cs="Times New Roman"/>
      <w:sz w:val="20"/>
      <w:szCs w:val="20"/>
      <w:lang w:val="en-US" w:eastAsia="en-US"/>
    </w:rPr>
  </w:style>
  <w:style w:type="paragraph" w:styleId="Footer">
    <w:name w:val="footer"/>
    <w:basedOn w:val="Normal"/>
    <w:link w:val="FooterChar"/>
    <w:uiPriority w:val="99"/>
    <w:rsid w:val="00E1604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19A5"/>
    <w:rPr>
      <w:rFonts w:cs="Times New Roman"/>
      <w:sz w:val="20"/>
      <w:szCs w:val="20"/>
      <w:lang w:val="en-US" w:eastAsia="en-US"/>
    </w:rPr>
  </w:style>
  <w:style w:type="paragraph" w:styleId="Title">
    <w:name w:val="Title"/>
    <w:basedOn w:val="Normal"/>
    <w:link w:val="TitleChar"/>
    <w:uiPriority w:val="99"/>
    <w:qFormat/>
    <w:rsid w:val="00E47B9B"/>
    <w:pPr>
      <w:widowControl/>
      <w:jc w:val="center"/>
    </w:pPr>
    <w:rPr>
      <w:rFonts w:ascii="Comic Sans MS" w:hAnsi="Comic Sans MS"/>
      <w:b/>
      <w:sz w:val="36"/>
      <w:lang w:val="en-GB"/>
    </w:rPr>
  </w:style>
  <w:style w:type="character" w:customStyle="1" w:styleId="TitleChar">
    <w:name w:val="Title Char"/>
    <w:basedOn w:val="DefaultParagraphFont"/>
    <w:link w:val="Title"/>
    <w:uiPriority w:val="99"/>
    <w:locked/>
    <w:rsid w:val="005319A5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table" w:styleId="TableGrid">
    <w:name w:val="Table Grid"/>
    <w:basedOn w:val="TableNormal"/>
    <w:uiPriority w:val="59"/>
    <w:rsid w:val="00E47B9B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rsid w:val="00C52C86"/>
    <w:rPr>
      <w:rFonts w:ascii="Tahoma" w:hAnsi="Tahoma"/>
      <w:sz w:val="16"/>
      <w:szCs w:val="16"/>
      <w:lang w:val="en-GB"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C52C86"/>
    <w:rPr>
      <w:rFonts w:ascii="Tahoma" w:hAnsi="Tahoma" w:cs="Times New Roman"/>
      <w:snapToGrid w:val="0"/>
      <w:sz w:val="16"/>
    </w:rPr>
  </w:style>
  <w:style w:type="character" w:styleId="Hyperlink">
    <w:name w:val="Hyperlink"/>
    <w:basedOn w:val="DefaultParagraphFont"/>
    <w:uiPriority w:val="99"/>
    <w:rsid w:val="006E3245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C03E6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semiHidden/>
    <w:rsid w:val="00B35341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0"/>
      <w:lang w:val="en-US" w:eastAsia="en-US"/>
    </w:rPr>
  </w:style>
  <w:style w:type="character" w:styleId="Strong">
    <w:name w:val="Strong"/>
    <w:basedOn w:val="DefaultParagraphFont"/>
    <w:uiPriority w:val="22"/>
    <w:qFormat/>
    <w:locked/>
    <w:rsid w:val="00B35341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4485"/>
    <w:rPr>
      <w:rFonts w:asciiTheme="majorHAnsi" w:eastAsiaTheme="majorEastAsia" w:hAnsiTheme="majorHAnsi" w:cstheme="majorBidi"/>
      <w:i/>
      <w:iCs/>
      <w:color w:val="243F60" w:themeColor="accent1" w:themeShade="7F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4485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4485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448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paragraph" w:styleId="NormalWeb">
    <w:name w:val="Normal (Web)"/>
    <w:basedOn w:val="Normal"/>
    <w:uiPriority w:val="99"/>
    <w:unhideWhenUsed/>
    <w:rsid w:val="007A1CCE"/>
    <w:pPr>
      <w:widowControl/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942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421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421A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42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421A"/>
    <w:rPr>
      <w:b/>
      <w:bCs/>
      <w:sz w:val="20"/>
      <w:szCs w:val="20"/>
      <w:lang w:val="en-US" w:eastAsia="en-US"/>
    </w:rPr>
  </w:style>
  <w:style w:type="paragraph" w:styleId="Revision">
    <w:name w:val="Revision"/>
    <w:hidden/>
    <w:uiPriority w:val="99"/>
    <w:semiHidden/>
    <w:rsid w:val="00393630"/>
    <w:rPr>
      <w:sz w:val="24"/>
      <w:szCs w:val="20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7F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80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270</Words>
  <Characters>2210</Characters>
  <Application>Microsoft Office Word</Application>
  <DocSecurity>0</DocSecurity>
  <Lines>18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IPEM Bursary Award Scheme : Application Form</vt:lpstr>
      <vt:lpstr>IPEM Bursary Award Scheme : Application Form</vt:lpstr>
    </vt:vector>
  </TitlesOfParts>
  <Company>Merton Hall Road, SW19</Company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EM Bursary Award Scheme : Application Form</dc:title>
  <dc:creator>Asia and Adam</dc:creator>
  <cp:lastModifiedBy>Jeannie Wong</cp:lastModifiedBy>
  <cp:revision>4</cp:revision>
  <cp:lastPrinted>2019-11-28T05:04:00Z</cp:lastPrinted>
  <dcterms:created xsi:type="dcterms:W3CDTF">2024-02-12T08:38:00Z</dcterms:created>
  <dcterms:modified xsi:type="dcterms:W3CDTF">2025-02-28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84151938d557b30318e0dc2edaca5dfefe3080dc75581ce2a745dca87118b1</vt:lpwstr>
  </property>
</Properties>
</file>